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E9D05" w14:textId="5997AA19" w:rsidR="00F1536A" w:rsidRPr="00B334A2" w:rsidRDefault="00B334A2" w:rsidP="00CC729A">
      <w:pPr>
        <w:ind w:left="6372"/>
        <w:jc w:val="right"/>
        <w:rPr>
          <w:sz w:val="20"/>
          <w:szCs w:val="20"/>
        </w:rPr>
      </w:pPr>
      <w:r w:rsidRPr="00B334A2"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4096D6CA" wp14:editId="0856203D">
            <wp:simplePos x="0" y="0"/>
            <wp:positionH relativeFrom="margin">
              <wp:posOffset>0</wp:posOffset>
            </wp:positionH>
            <wp:positionV relativeFrom="paragraph">
              <wp:posOffset>423</wp:posOffset>
            </wp:positionV>
            <wp:extent cx="1800225" cy="647700"/>
            <wp:effectExtent l="0" t="0" r="9525" b="0"/>
            <wp:wrapSquare wrapText="bothSides"/>
            <wp:docPr id="17993982" name="Picture 17993982" descr="Obsah obrázku text, Písmo, snímek obrazovky, Grafi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3982" name="Obrázek 1" descr="Obsah obrázku text, Písmo, snímek obrazovky, Grafika&#10;&#10;Popis byl vytvořen automaticky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536A" w:rsidRPr="00B334A2">
        <w:rPr>
          <w:sz w:val="20"/>
          <w:szCs w:val="20"/>
        </w:rPr>
        <w:t>pořadatel: Festival Krumlov z. s.</w:t>
      </w:r>
      <w:r w:rsidR="00F1536A" w:rsidRPr="00B334A2">
        <w:rPr>
          <w:sz w:val="20"/>
          <w:szCs w:val="20"/>
        </w:rPr>
        <w:br/>
        <w:t>Pobřežní 46, Praha 8 – Karlín</w:t>
      </w:r>
      <w:r w:rsidR="00F1536A" w:rsidRPr="00B334A2">
        <w:rPr>
          <w:sz w:val="20"/>
          <w:szCs w:val="20"/>
        </w:rPr>
        <w:br/>
      </w:r>
      <w:hyperlink r:id="rId6" w:history="1">
        <w:r w:rsidR="00F1536A" w:rsidRPr="00B334A2">
          <w:rPr>
            <w:rStyle w:val="Hyperlink"/>
            <w:sz w:val="20"/>
            <w:szCs w:val="20"/>
          </w:rPr>
          <w:t>www.festivalkrumlov.cz</w:t>
        </w:r>
      </w:hyperlink>
    </w:p>
    <w:p w14:paraId="107DAE5D" w14:textId="373A23CD" w:rsidR="00F1536A" w:rsidRDefault="00F1536A" w:rsidP="00CC729A">
      <w:pPr>
        <w:spacing w:line="240" w:lineRule="auto"/>
        <w:jc w:val="right"/>
        <w:rPr>
          <w:b/>
          <w:bCs/>
          <w:sz w:val="20"/>
          <w:szCs w:val="20"/>
        </w:rPr>
      </w:pPr>
      <w:r w:rsidRPr="00B334A2">
        <w:rPr>
          <w:b/>
          <w:bCs/>
          <w:sz w:val="20"/>
          <w:szCs w:val="20"/>
        </w:rPr>
        <w:t>Tisková zpráva</w:t>
      </w:r>
      <w:r w:rsidRPr="00B334A2">
        <w:rPr>
          <w:b/>
          <w:bCs/>
          <w:sz w:val="20"/>
          <w:szCs w:val="20"/>
        </w:rPr>
        <w:br/>
      </w:r>
      <w:r w:rsidR="003E440C">
        <w:rPr>
          <w:b/>
          <w:bCs/>
          <w:sz w:val="20"/>
          <w:szCs w:val="20"/>
        </w:rPr>
        <w:t>6</w:t>
      </w:r>
      <w:r w:rsidRPr="00B334A2">
        <w:rPr>
          <w:b/>
          <w:bCs/>
          <w:sz w:val="20"/>
          <w:szCs w:val="20"/>
        </w:rPr>
        <w:t>. 12. 2023</w:t>
      </w:r>
    </w:p>
    <w:p w14:paraId="4E21DD64" w14:textId="77777777" w:rsidR="00B334A2" w:rsidRDefault="00B334A2" w:rsidP="001E3471">
      <w:pPr>
        <w:spacing w:line="240" w:lineRule="auto"/>
        <w:jc w:val="both"/>
        <w:rPr>
          <w:b/>
          <w:bCs/>
          <w:sz w:val="20"/>
          <w:szCs w:val="20"/>
        </w:rPr>
      </w:pPr>
    </w:p>
    <w:p w14:paraId="6512364A" w14:textId="77777777" w:rsidR="00C16A47" w:rsidRPr="004F7D32" w:rsidRDefault="00C16A47" w:rsidP="001E3471">
      <w:pPr>
        <w:jc w:val="both"/>
        <w:rPr>
          <w:b/>
          <w:bCs/>
          <w:sz w:val="28"/>
          <w:szCs w:val="28"/>
        </w:rPr>
      </w:pPr>
      <w:r w:rsidRPr="001E3471">
        <w:rPr>
          <w:b/>
          <w:bCs/>
          <w:sz w:val="28"/>
          <w:szCs w:val="28"/>
        </w:rPr>
        <w:t>Múzy inspirující a tvořící v kraji Smetanova srdce</w:t>
      </w:r>
      <w:r w:rsidRPr="004F7D32">
        <w:rPr>
          <w:b/>
          <w:bCs/>
          <w:sz w:val="28"/>
          <w:szCs w:val="28"/>
        </w:rPr>
        <w:t xml:space="preserve"> </w:t>
      </w:r>
    </w:p>
    <w:p w14:paraId="485C64F4" w14:textId="4E87AF00" w:rsidR="00B130DF" w:rsidRPr="00243684" w:rsidRDefault="00B130DF" w:rsidP="001E3471">
      <w:pPr>
        <w:jc w:val="both"/>
        <w:rPr>
          <w:b/>
          <w:bCs/>
          <w:sz w:val="32"/>
          <w:szCs w:val="32"/>
        </w:rPr>
      </w:pPr>
      <w:r w:rsidRPr="001E3471">
        <w:rPr>
          <w:b/>
          <w:bCs/>
        </w:rPr>
        <w:t xml:space="preserve">33. ročník Festivalu Krumlov </w:t>
      </w:r>
      <w:r w:rsidR="00BD71EB" w:rsidRPr="00BD71EB">
        <w:rPr>
          <w:b/>
          <w:bCs/>
        </w:rPr>
        <w:t>–</w:t>
      </w:r>
      <w:r w:rsidRPr="001E3471">
        <w:rPr>
          <w:b/>
          <w:bCs/>
        </w:rPr>
        <w:t xml:space="preserve"> </w:t>
      </w:r>
      <w:r w:rsidR="003E440C">
        <w:rPr>
          <w:b/>
          <w:bCs/>
        </w:rPr>
        <w:t xml:space="preserve">od </w:t>
      </w:r>
      <w:r w:rsidR="00C16A47" w:rsidRPr="00C31534">
        <w:rPr>
          <w:b/>
          <w:bCs/>
        </w:rPr>
        <w:t>12. července do 3. srpna</w:t>
      </w:r>
      <w:r w:rsidR="00C16A47">
        <w:rPr>
          <w:b/>
          <w:bCs/>
        </w:rPr>
        <w:t xml:space="preserve"> </w:t>
      </w:r>
    </w:p>
    <w:p w14:paraId="59E4D226" w14:textId="34F8D9A4" w:rsidR="00F1536A" w:rsidRDefault="000E477B" w:rsidP="00CC729A">
      <w:pPr>
        <w:ind w:firstLine="708"/>
        <w:jc w:val="both"/>
        <w:rPr>
          <w:rStyle w:val="oypena"/>
        </w:rPr>
      </w:pPr>
      <w:r>
        <w:rPr>
          <w:b/>
          <w:bCs/>
        </w:rPr>
        <w:t>Devatenáct</w:t>
      </w:r>
      <w:r w:rsidR="00B334A2">
        <w:t xml:space="preserve"> koncertů</w:t>
      </w:r>
      <w:r w:rsidR="0096450B">
        <w:t xml:space="preserve"> </w:t>
      </w:r>
      <w:r>
        <w:t xml:space="preserve">hlavního programu </w:t>
      </w:r>
      <w:r w:rsidR="0096450B" w:rsidRPr="00C31534">
        <w:rPr>
          <w:b/>
          <w:bCs/>
        </w:rPr>
        <w:t>33. ročníku Festivalu Krumlov</w:t>
      </w:r>
      <w:r w:rsidR="004515B1">
        <w:rPr>
          <w:b/>
          <w:bCs/>
        </w:rPr>
        <w:t xml:space="preserve"> </w:t>
      </w:r>
      <w:r w:rsidR="00233306" w:rsidRPr="001E3471">
        <w:t>od</w:t>
      </w:r>
      <w:r w:rsidR="00233306" w:rsidRPr="00C31534">
        <w:rPr>
          <w:b/>
          <w:bCs/>
        </w:rPr>
        <w:t xml:space="preserve"> 12. července do 3. srpna</w:t>
      </w:r>
      <w:r w:rsidR="00233306">
        <w:rPr>
          <w:b/>
          <w:bCs/>
        </w:rPr>
        <w:t xml:space="preserve"> </w:t>
      </w:r>
      <w:r w:rsidR="0096450B">
        <w:t>propoj</w:t>
      </w:r>
      <w:r w:rsidR="003E440C">
        <w:t>uje</w:t>
      </w:r>
      <w:r w:rsidR="0096450B" w:rsidRPr="001E3471">
        <w:rPr>
          <w:b/>
          <w:bCs/>
        </w:rPr>
        <w:t xml:space="preserve"> téma </w:t>
      </w:r>
      <w:r w:rsidR="0096450B" w:rsidRPr="001E3471">
        <w:rPr>
          <w:b/>
          <w:bCs/>
          <w:i/>
          <w:iCs/>
        </w:rPr>
        <w:t>Múzy inspirující a tvořící</w:t>
      </w:r>
      <w:r w:rsidR="0096450B">
        <w:t xml:space="preserve">. </w:t>
      </w:r>
      <w:r w:rsidR="001E3471">
        <w:t xml:space="preserve">Festival </w:t>
      </w:r>
      <w:r w:rsidR="00B653D8">
        <w:t xml:space="preserve">divákům </w:t>
      </w:r>
      <w:proofErr w:type="gramStart"/>
      <w:r w:rsidR="00B653D8">
        <w:rPr>
          <w:rStyle w:val="oypena"/>
        </w:rPr>
        <w:t>přiblíží</w:t>
      </w:r>
      <w:proofErr w:type="gramEnd"/>
      <w:r>
        <w:rPr>
          <w:rStyle w:val="oypena"/>
        </w:rPr>
        <w:t xml:space="preserve"> </w:t>
      </w:r>
      <w:r w:rsidR="005526F5">
        <w:rPr>
          <w:rStyle w:val="oypena"/>
        </w:rPr>
        <w:t>tvůrčí vzplanutí</w:t>
      </w:r>
      <w:r w:rsidR="001F1DD9">
        <w:rPr>
          <w:rStyle w:val="oypena"/>
        </w:rPr>
        <w:t>, kter</w:t>
      </w:r>
      <w:r w:rsidR="003E440C">
        <w:rPr>
          <w:rStyle w:val="oypena"/>
        </w:rPr>
        <w:t>á</w:t>
      </w:r>
      <w:r w:rsidR="005526F5">
        <w:rPr>
          <w:rStyle w:val="oypena"/>
        </w:rPr>
        <w:t xml:space="preserve"> </w:t>
      </w:r>
      <w:r>
        <w:rPr>
          <w:rStyle w:val="oypena"/>
        </w:rPr>
        <w:t>vedl</w:t>
      </w:r>
      <w:r w:rsidR="003E440C">
        <w:rPr>
          <w:rStyle w:val="oypena"/>
        </w:rPr>
        <w:t>a</w:t>
      </w:r>
      <w:r>
        <w:rPr>
          <w:rStyle w:val="oypena"/>
        </w:rPr>
        <w:t xml:space="preserve"> k</w:t>
      </w:r>
      <w:r w:rsidR="003E440C">
        <w:rPr>
          <w:rStyle w:val="oypena"/>
        </w:rPr>
        <w:t xml:space="preserve">e vzniku </w:t>
      </w:r>
      <w:r w:rsidR="00C31534" w:rsidRPr="0096450B">
        <w:rPr>
          <w:rStyle w:val="oypena"/>
        </w:rPr>
        <w:t xml:space="preserve">velkých děl klasické hudby, ať to byla vášeň ke konkrétní </w:t>
      </w:r>
      <w:r w:rsidR="00C31534" w:rsidRPr="00F1536A">
        <w:rPr>
          <w:rStyle w:val="oypena"/>
        </w:rPr>
        <w:t>femme fatale</w:t>
      </w:r>
      <w:r w:rsidR="00C31534" w:rsidRPr="0096450B">
        <w:rPr>
          <w:rStyle w:val="oypena"/>
        </w:rPr>
        <w:t xml:space="preserve">, nebo inspirace </w:t>
      </w:r>
      <w:r w:rsidR="00C31534">
        <w:rPr>
          <w:rStyle w:val="oypena"/>
        </w:rPr>
        <w:t>českou krajinou</w:t>
      </w:r>
      <w:r w:rsidR="00C31534" w:rsidRPr="0096450B">
        <w:rPr>
          <w:rStyle w:val="oypena"/>
        </w:rPr>
        <w:t>, národní hrdost</w:t>
      </w:r>
      <w:r w:rsidR="00C31534">
        <w:rPr>
          <w:rStyle w:val="oypena"/>
        </w:rPr>
        <w:t>í</w:t>
      </w:r>
      <w:r w:rsidR="00711C51">
        <w:rPr>
          <w:rStyle w:val="oypena"/>
        </w:rPr>
        <w:t>,</w:t>
      </w:r>
      <w:r w:rsidR="00C31534" w:rsidRPr="0096450B">
        <w:rPr>
          <w:rStyle w:val="oypena"/>
        </w:rPr>
        <w:t xml:space="preserve"> či</w:t>
      </w:r>
      <w:r w:rsidR="003E440C">
        <w:rPr>
          <w:rStyle w:val="oypena"/>
        </w:rPr>
        <w:t> </w:t>
      </w:r>
      <w:r w:rsidR="00C31534" w:rsidRPr="0096450B">
        <w:rPr>
          <w:rStyle w:val="oypena"/>
        </w:rPr>
        <w:t>histori</w:t>
      </w:r>
      <w:r w:rsidR="00C31534">
        <w:rPr>
          <w:rStyle w:val="oypena"/>
        </w:rPr>
        <w:t>í</w:t>
      </w:r>
      <w:r w:rsidR="00C31534" w:rsidRPr="00C31534">
        <w:rPr>
          <w:rStyle w:val="oypena"/>
        </w:rPr>
        <w:t xml:space="preserve">. Do </w:t>
      </w:r>
      <w:r w:rsidR="00C31534">
        <w:rPr>
          <w:rStyle w:val="oypena"/>
        </w:rPr>
        <w:t xml:space="preserve">Českého </w:t>
      </w:r>
      <w:r w:rsidR="00C31534" w:rsidRPr="00C31534">
        <w:rPr>
          <w:rStyle w:val="oypena"/>
        </w:rPr>
        <w:t>Krumlova zavít</w:t>
      </w:r>
      <w:r w:rsidR="00C31534">
        <w:rPr>
          <w:rStyle w:val="oypena"/>
        </w:rPr>
        <w:t>ají</w:t>
      </w:r>
      <w:r w:rsidR="00C31534" w:rsidRPr="00C31534">
        <w:rPr>
          <w:rStyle w:val="oypena"/>
        </w:rPr>
        <w:t xml:space="preserve"> </w:t>
      </w:r>
      <w:r w:rsidR="00C31534">
        <w:rPr>
          <w:rStyle w:val="oypena"/>
        </w:rPr>
        <w:t>také</w:t>
      </w:r>
      <w:r w:rsidR="00C16A47">
        <w:rPr>
          <w:rStyle w:val="oypena"/>
        </w:rPr>
        <w:t xml:space="preserve"> dnešní</w:t>
      </w:r>
      <w:r w:rsidR="00C31534" w:rsidRPr="00C31534">
        <w:rPr>
          <w:rStyle w:val="oypena"/>
        </w:rPr>
        <w:t xml:space="preserve"> „Múz</w:t>
      </w:r>
      <w:r w:rsidR="00C31534">
        <w:rPr>
          <w:rStyle w:val="oypena"/>
        </w:rPr>
        <w:t>y</w:t>
      </w:r>
      <w:r w:rsidR="00C31534" w:rsidRPr="00C31534">
        <w:rPr>
          <w:rStyle w:val="oypena"/>
        </w:rPr>
        <w:t>“</w:t>
      </w:r>
      <w:r w:rsidR="00B334A2">
        <w:rPr>
          <w:rStyle w:val="oypena"/>
        </w:rPr>
        <w:t xml:space="preserve">, významné umělkyně </w:t>
      </w:r>
      <w:r w:rsidR="00C31534">
        <w:rPr>
          <w:rStyle w:val="oypena"/>
        </w:rPr>
        <w:t>současnosti</w:t>
      </w:r>
      <w:r w:rsidR="00C31534" w:rsidRPr="00C31534">
        <w:rPr>
          <w:rStyle w:val="oypena"/>
        </w:rPr>
        <w:t xml:space="preserve">. </w:t>
      </w:r>
    </w:p>
    <w:p w14:paraId="454A266E" w14:textId="66233C28" w:rsidR="004515B1" w:rsidRDefault="004515B1" w:rsidP="00CC729A">
      <w:pPr>
        <w:ind w:firstLine="708"/>
        <w:jc w:val="both"/>
        <w:rPr>
          <w:rStyle w:val="oypena"/>
        </w:rPr>
      </w:pPr>
      <w:r>
        <w:rPr>
          <w:rStyle w:val="oypena"/>
        </w:rPr>
        <w:t>„</w:t>
      </w:r>
      <w:r w:rsidRPr="006071DD">
        <w:rPr>
          <w:rStyle w:val="oypena"/>
          <w:i/>
          <w:iCs/>
        </w:rPr>
        <w:t xml:space="preserve">Pozoruhodné ženy vystoupí i v rolích, ve kterých je stále ještě nevídáme často – ať je to dirigentka, režisérka, </w:t>
      </w:r>
      <w:r>
        <w:rPr>
          <w:rStyle w:val="oypena"/>
          <w:i/>
          <w:iCs/>
        </w:rPr>
        <w:t>či</w:t>
      </w:r>
      <w:r w:rsidR="00711C51">
        <w:rPr>
          <w:rStyle w:val="oypena"/>
          <w:i/>
          <w:iCs/>
        </w:rPr>
        <w:t xml:space="preserve"> </w:t>
      </w:r>
      <w:r w:rsidR="000E477B">
        <w:rPr>
          <w:rStyle w:val="oypena"/>
          <w:i/>
          <w:iCs/>
        </w:rPr>
        <w:t xml:space="preserve">hudební </w:t>
      </w:r>
      <w:r w:rsidRPr="006071DD">
        <w:rPr>
          <w:rStyle w:val="oypena"/>
          <w:i/>
          <w:iCs/>
        </w:rPr>
        <w:t>skladatelk</w:t>
      </w:r>
      <w:r w:rsidR="000E477B">
        <w:rPr>
          <w:rStyle w:val="oypena"/>
          <w:i/>
          <w:iCs/>
        </w:rPr>
        <w:t>a</w:t>
      </w:r>
      <w:r w:rsidRPr="006071DD">
        <w:rPr>
          <w:rStyle w:val="oypena"/>
          <w:i/>
          <w:iCs/>
        </w:rPr>
        <w:t>.</w:t>
      </w:r>
      <w:r>
        <w:rPr>
          <w:rStyle w:val="oypena"/>
        </w:rPr>
        <w:t xml:space="preserve"> </w:t>
      </w:r>
      <w:r>
        <w:rPr>
          <w:rStyle w:val="oypena"/>
          <w:i/>
          <w:iCs/>
        </w:rPr>
        <w:t>Festival</w:t>
      </w:r>
      <w:r w:rsidRPr="003652BC">
        <w:rPr>
          <w:rStyle w:val="oypena"/>
          <w:i/>
          <w:iCs/>
        </w:rPr>
        <w:t xml:space="preserve"> </w:t>
      </w:r>
      <w:r>
        <w:rPr>
          <w:rStyle w:val="oypena"/>
          <w:i/>
          <w:iCs/>
        </w:rPr>
        <w:t>svým hlavním i doprovodným programem oslaví</w:t>
      </w:r>
      <w:r w:rsidR="003E440C" w:rsidRPr="003E440C">
        <w:rPr>
          <w:rStyle w:val="oypena"/>
          <w:i/>
          <w:iCs/>
        </w:rPr>
        <w:t xml:space="preserve"> </w:t>
      </w:r>
      <w:r w:rsidR="003E440C">
        <w:rPr>
          <w:rStyle w:val="oypena"/>
          <w:i/>
          <w:iCs/>
        </w:rPr>
        <w:t>také</w:t>
      </w:r>
      <w:r>
        <w:rPr>
          <w:rStyle w:val="oypena"/>
          <w:i/>
          <w:iCs/>
        </w:rPr>
        <w:t xml:space="preserve"> </w:t>
      </w:r>
      <w:r w:rsidRPr="006A16FC">
        <w:rPr>
          <w:rStyle w:val="oypena"/>
          <w:b/>
          <w:bCs/>
          <w:i/>
          <w:iCs/>
        </w:rPr>
        <w:t>Rok české hudby</w:t>
      </w:r>
      <w:r>
        <w:rPr>
          <w:rStyle w:val="oypena"/>
          <w:i/>
          <w:iCs/>
        </w:rPr>
        <w:t>. Kromě v</w:t>
      </w:r>
      <w:r w:rsidRPr="003652BC">
        <w:rPr>
          <w:rStyle w:val="oypena"/>
          <w:i/>
          <w:iCs/>
        </w:rPr>
        <w:t>ýročí Bedřicha Smetany</w:t>
      </w:r>
      <w:r>
        <w:rPr>
          <w:rStyle w:val="oypena"/>
          <w:i/>
          <w:iCs/>
        </w:rPr>
        <w:t xml:space="preserve">, kterému věnuje nejen zahajovací koncert, letos v programu obzvlášť </w:t>
      </w:r>
      <w:r w:rsidR="003E440C">
        <w:rPr>
          <w:rStyle w:val="oypena"/>
          <w:i/>
          <w:iCs/>
        </w:rPr>
        <w:t>vynikne</w:t>
      </w:r>
      <w:r>
        <w:rPr>
          <w:rStyle w:val="oypena"/>
          <w:i/>
          <w:iCs/>
        </w:rPr>
        <w:t xml:space="preserve"> </w:t>
      </w:r>
      <w:r w:rsidRPr="003652BC">
        <w:rPr>
          <w:rStyle w:val="oypena"/>
          <w:i/>
          <w:iCs/>
        </w:rPr>
        <w:t>tvorb</w:t>
      </w:r>
      <w:r w:rsidR="003E440C">
        <w:rPr>
          <w:rStyle w:val="oypena"/>
          <w:i/>
          <w:iCs/>
        </w:rPr>
        <w:t>a</w:t>
      </w:r>
      <w:r w:rsidRPr="003652BC">
        <w:rPr>
          <w:rStyle w:val="oypena"/>
          <w:i/>
          <w:iCs/>
        </w:rPr>
        <w:t xml:space="preserve"> českých skladatelů a skladatelek. </w:t>
      </w:r>
      <w:r>
        <w:rPr>
          <w:rStyle w:val="oypena"/>
          <w:i/>
          <w:iCs/>
        </w:rPr>
        <w:t>Velkolepá</w:t>
      </w:r>
      <w:r w:rsidRPr="003652BC">
        <w:rPr>
          <w:rStyle w:val="oypena"/>
          <w:i/>
          <w:iCs/>
        </w:rPr>
        <w:t xml:space="preserve"> </w:t>
      </w:r>
      <w:r>
        <w:rPr>
          <w:rStyle w:val="oypena"/>
          <w:i/>
          <w:iCs/>
        </w:rPr>
        <w:t>z</w:t>
      </w:r>
      <w:r w:rsidRPr="003652BC">
        <w:rPr>
          <w:rStyle w:val="oypena"/>
          <w:i/>
          <w:iCs/>
        </w:rPr>
        <w:t>ávěrečn</w:t>
      </w:r>
      <w:r>
        <w:rPr>
          <w:rStyle w:val="oypena"/>
          <w:i/>
          <w:iCs/>
        </w:rPr>
        <w:t>á</w:t>
      </w:r>
      <w:r w:rsidRPr="003652BC">
        <w:rPr>
          <w:rStyle w:val="oypena"/>
          <w:i/>
          <w:iCs/>
        </w:rPr>
        <w:t xml:space="preserve"> </w:t>
      </w:r>
      <w:r>
        <w:rPr>
          <w:rStyle w:val="oypena"/>
          <w:i/>
          <w:iCs/>
        </w:rPr>
        <w:t>baletně-hudební produkce</w:t>
      </w:r>
      <w:r w:rsidRPr="003652BC">
        <w:rPr>
          <w:rStyle w:val="oypena"/>
          <w:i/>
          <w:iCs/>
        </w:rPr>
        <w:t xml:space="preserve"> připomene </w:t>
      </w:r>
      <w:r>
        <w:rPr>
          <w:rStyle w:val="oypena"/>
          <w:i/>
          <w:iCs/>
        </w:rPr>
        <w:t>ještě jedno světové jubileum</w:t>
      </w:r>
      <w:r w:rsidR="003E440C">
        <w:rPr>
          <w:rStyle w:val="oypena"/>
          <w:i/>
          <w:iCs/>
        </w:rPr>
        <w:t xml:space="preserve"> – </w:t>
      </w:r>
      <w:r w:rsidRPr="003652BC">
        <w:rPr>
          <w:rStyle w:val="oypena"/>
          <w:i/>
          <w:iCs/>
        </w:rPr>
        <w:t>460</w:t>
      </w:r>
      <w:r w:rsidR="003E440C">
        <w:rPr>
          <w:rStyle w:val="oypena"/>
          <w:i/>
          <w:iCs/>
        </w:rPr>
        <w:t xml:space="preserve"> let od</w:t>
      </w:r>
      <w:r w:rsidRPr="003652BC">
        <w:rPr>
          <w:rStyle w:val="oypena"/>
          <w:i/>
          <w:iCs/>
        </w:rPr>
        <w:t xml:space="preserve"> narození </w:t>
      </w:r>
      <w:r>
        <w:rPr>
          <w:rStyle w:val="oypena"/>
          <w:i/>
          <w:iCs/>
        </w:rPr>
        <w:t xml:space="preserve">dramatika </w:t>
      </w:r>
      <w:r w:rsidRPr="003652BC">
        <w:rPr>
          <w:rStyle w:val="oypena"/>
          <w:i/>
          <w:iCs/>
        </w:rPr>
        <w:t>Williama Shakespeara</w:t>
      </w:r>
      <w:r>
        <w:rPr>
          <w:rStyle w:val="oypena"/>
        </w:rPr>
        <w:t xml:space="preserve">,“ přibližuje dramaturgii </w:t>
      </w:r>
      <w:r w:rsidR="003E440C">
        <w:rPr>
          <w:rStyle w:val="oypena"/>
        </w:rPr>
        <w:t xml:space="preserve">festivalu </w:t>
      </w:r>
      <w:r>
        <w:rPr>
          <w:rStyle w:val="oypena"/>
        </w:rPr>
        <w:t>ředitelka</w:t>
      </w:r>
      <w:r w:rsidR="003E440C">
        <w:rPr>
          <w:rStyle w:val="oypena"/>
        </w:rPr>
        <w:t xml:space="preserve"> </w:t>
      </w:r>
      <w:r>
        <w:rPr>
          <w:rStyle w:val="oypena"/>
        </w:rPr>
        <w:t xml:space="preserve">Gabriela </w:t>
      </w:r>
      <w:proofErr w:type="spellStart"/>
      <w:r>
        <w:rPr>
          <w:rStyle w:val="oypena"/>
        </w:rPr>
        <w:t>Rachidi</w:t>
      </w:r>
      <w:proofErr w:type="spellEnd"/>
      <w:r>
        <w:rPr>
          <w:rStyle w:val="oypena"/>
        </w:rPr>
        <w:t>.</w:t>
      </w:r>
    </w:p>
    <w:p w14:paraId="4B656D69" w14:textId="3DF71833" w:rsidR="00C16A47" w:rsidRDefault="00C16A47" w:rsidP="00CC729A">
      <w:pPr>
        <w:ind w:firstLine="708"/>
        <w:jc w:val="both"/>
        <w:rPr>
          <w:rStyle w:val="oypena"/>
        </w:rPr>
      </w:pPr>
      <w:r>
        <w:t>Pozvání na festival přijali</w:t>
      </w:r>
      <w:r w:rsidRPr="004F7D32">
        <w:t xml:space="preserve"> </w:t>
      </w:r>
      <w:r w:rsidRPr="004F7D32">
        <w:rPr>
          <w:b/>
          <w:bCs/>
        </w:rPr>
        <w:t>významní sólisté</w:t>
      </w:r>
      <w:r w:rsidR="000E477B">
        <w:rPr>
          <w:b/>
          <w:bCs/>
        </w:rPr>
        <w:t xml:space="preserve"> a sólistky</w:t>
      </w:r>
      <w:r>
        <w:t>:</w:t>
      </w:r>
      <w:r w:rsidR="000E477B">
        <w:t xml:space="preserve"> </w:t>
      </w:r>
      <w:r w:rsidR="001F1DD9">
        <w:t>vycházející hvězda, mladá</w:t>
      </w:r>
      <w:r>
        <w:t xml:space="preserve"> houslistka </w:t>
      </w:r>
      <w:r w:rsidRPr="00F1536A">
        <w:rPr>
          <w:b/>
          <w:bCs/>
        </w:rPr>
        <w:t xml:space="preserve">Esther </w:t>
      </w:r>
      <w:proofErr w:type="spellStart"/>
      <w:r w:rsidRPr="00F1536A">
        <w:rPr>
          <w:b/>
          <w:bCs/>
        </w:rPr>
        <w:t>Abrami</w:t>
      </w:r>
      <w:proofErr w:type="spellEnd"/>
      <w:r w:rsidR="001F1DD9">
        <w:t xml:space="preserve"> </w:t>
      </w:r>
      <w:r>
        <w:t xml:space="preserve">vystoupí </w:t>
      </w:r>
      <w:r w:rsidR="000E477B">
        <w:t xml:space="preserve">na svém českém debutu </w:t>
      </w:r>
      <w:r>
        <w:t xml:space="preserve">společně s mladými vítězi soutěže </w:t>
      </w:r>
      <w:proofErr w:type="spellStart"/>
      <w:r>
        <w:t>Virtuosos</w:t>
      </w:r>
      <w:proofErr w:type="spellEnd"/>
      <w:r>
        <w:t xml:space="preserve"> V4+. Rovněž poprvé se českému publiku představí </w:t>
      </w:r>
      <w:proofErr w:type="spellStart"/>
      <w:r>
        <w:t>akordeonistka</w:t>
      </w:r>
      <w:proofErr w:type="spellEnd"/>
      <w:r>
        <w:t xml:space="preserve"> </w:t>
      </w:r>
      <w:r w:rsidRPr="00B863DD">
        <w:rPr>
          <w:b/>
          <w:bCs/>
        </w:rPr>
        <w:t>Kseni</w:t>
      </w:r>
      <w:r w:rsidR="00CC729A">
        <w:rPr>
          <w:b/>
          <w:bCs/>
        </w:rPr>
        <w:t>j</w:t>
      </w:r>
      <w:r w:rsidRPr="00B863DD">
        <w:rPr>
          <w:b/>
          <w:bCs/>
        </w:rPr>
        <w:t xml:space="preserve">a </w:t>
      </w:r>
      <w:proofErr w:type="spellStart"/>
      <w:r w:rsidRPr="00B863DD">
        <w:rPr>
          <w:b/>
          <w:bCs/>
        </w:rPr>
        <w:t>Sidorová</w:t>
      </w:r>
      <w:proofErr w:type="spellEnd"/>
      <w:r>
        <w:t xml:space="preserve"> </w:t>
      </w:r>
      <w:r w:rsidR="003A06C2">
        <w:t xml:space="preserve">v </w:t>
      </w:r>
      <w:proofErr w:type="spellStart"/>
      <w:r w:rsidR="003A06C2">
        <w:t>jihoamerick</w:t>
      </w:r>
      <w:r w:rsidR="003E440C">
        <w:t>y</w:t>
      </w:r>
      <w:proofErr w:type="spellEnd"/>
      <w:r w:rsidR="003A06C2">
        <w:t xml:space="preserve"> laděném programu </w:t>
      </w:r>
      <w:r>
        <w:t xml:space="preserve">s hornistou a dirigentem </w:t>
      </w:r>
      <w:r w:rsidRPr="00F1536A">
        <w:rPr>
          <w:b/>
          <w:bCs/>
        </w:rPr>
        <w:t>Radkem Baborákem</w:t>
      </w:r>
      <w:r>
        <w:t>. Jak je pro festival</w:t>
      </w:r>
      <w:r w:rsidR="000E477B">
        <w:t xml:space="preserve"> typické</w:t>
      </w:r>
      <w:r>
        <w:t xml:space="preserve">, opět </w:t>
      </w:r>
      <w:r w:rsidR="001F1DD9">
        <w:t xml:space="preserve">ve své dramaturgii </w:t>
      </w:r>
      <w:r>
        <w:t>propoj</w:t>
      </w:r>
      <w:r w:rsidR="001F1DD9">
        <w:t>uje</w:t>
      </w:r>
      <w:r>
        <w:t xml:space="preserve"> hudbu </w:t>
      </w:r>
      <w:r w:rsidR="000E477B">
        <w:t>a</w:t>
      </w:r>
      <w:r>
        <w:t> další</w:t>
      </w:r>
      <w:r w:rsidR="000E477B">
        <w:t xml:space="preserve"> </w:t>
      </w:r>
      <w:r>
        <w:t>umělecký</w:t>
      </w:r>
      <w:r w:rsidR="000E477B">
        <w:t xml:space="preserve"> </w:t>
      </w:r>
      <w:r>
        <w:t>obory</w:t>
      </w:r>
      <w:r w:rsidR="00180886">
        <w:t xml:space="preserve">. </w:t>
      </w:r>
      <w:r w:rsidR="003A06C2">
        <w:t xml:space="preserve">Naváže </w:t>
      </w:r>
      <w:r w:rsidR="00180886">
        <w:t>na</w:t>
      </w:r>
      <w:r>
        <w:t xml:space="preserve"> </w:t>
      </w:r>
      <w:r w:rsidR="000E477B">
        <w:t xml:space="preserve">loňskou </w:t>
      </w:r>
      <w:r>
        <w:t>spolupráci s </w:t>
      </w:r>
      <w:r w:rsidR="00180886">
        <w:t>renomovaným</w:t>
      </w:r>
      <w:r>
        <w:t xml:space="preserve"> choreografem </w:t>
      </w:r>
      <w:r w:rsidRPr="00F1536A">
        <w:rPr>
          <w:b/>
          <w:bCs/>
        </w:rPr>
        <w:t>Jiří</w:t>
      </w:r>
      <w:r>
        <w:rPr>
          <w:b/>
          <w:bCs/>
        </w:rPr>
        <w:t>m</w:t>
      </w:r>
      <w:r w:rsidRPr="00F1536A">
        <w:rPr>
          <w:b/>
          <w:bCs/>
        </w:rPr>
        <w:t xml:space="preserve"> Bubeníčk</w:t>
      </w:r>
      <w:r>
        <w:rPr>
          <w:b/>
          <w:bCs/>
        </w:rPr>
        <w:t xml:space="preserve">em, </w:t>
      </w:r>
      <w:r w:rsidRPr="004F7D32">
        <w:t>který se svým</w:t>
      </w:r>
      <w:r>
        <w:t xml:space="preserve"> souborem </w:t>
      </w:r>
      <w:r w:rsidRPr="001F1DD9">
        <w:rPr>
          <w:b/>
          <w:bCs/>
        </w:rPr>
        <w:t xml:space="preserve">Les </w:t>
      </w:r>
      <w:proofErr w:type="spellStart"/>
      <w:r w:rsidRPr="001F1DD9">
        <w:rPr>
          <w:b/>
          <w:bCs/>
        </w:rPr>
        <w:t>Ballets</w:t>
      </w:r>
      <w:proofErr w:type="spellEnd"/>
      <w:r w:rsidRPr="001F1DD9">
        <w:rPr>
          <w:b/>
          <w:bCs/>
        </w:rPr>
        <w:t xml:space="preserve"> Bubeníček </w:t>
      </w:r>
      <w:r>
        <w:t>podtrhne zahajovací a závěrečný koncert baletní choreografií.</w:t>
      </w:r>
      <w:r w:rsidR="001E3471">
        <w:t xml:space="preserve"> Mezi další významné umělce budou patřit </w:t>
      </w:r>
      <w:r w:rsidR="00711C51">
        <w:t>pěvci</w:t>
      </w:r>
      <w:r w:rsidR="001E3471">
        <w:t xml:space="preserve"> koncertu </w:t>
      </w:r>
      <w:r w:rsidR="003A06C2">
        <w:t xml:space="preserve">Italská noc: </w:t>
      </w:r>
      <w:r w:rsidR="001E3471">
        <w:t xml:space="preserve">Operní gala. </w:t>
      </w:r>
      <w:r w:rsidR="000A2D57">
        <w:t xml:space="preserve">Jejich jména </w:t>
      </w:r>
      <w:r w:rsidR="003A06C2">
        <w:t>pořadatelé odtajní během následujících dní.</w:t>
      </w:r>
    </w:p>
    <w:p w14:paraId="23C806CB" w14:textId="5B542C16" w:rsidR="003E0E18" w:rsidRDefault="001E3471" w:rsidP="00CC729A">
      <w:pPr>
        <w:ind w:firstLine="708"/>
        <w:jc w:val="both"/>
      </w:pPr>
      <w:r>
        <w:t xml:space="preserve">Festival Krumlov (oficiálně Mezinárodní hudební festival Český Krumlov) </w:t>
      </w:r>
      <w:r w:rsidR="003A06C2">
        <w:t xml:space="preserve">otevře koncert </w:t>
      </w:r>
      <w:r w:rsidR="004515B1" w:rsidRPr="00243684">
        <w:rPr>
          <w:b/>
          <w:bCs/>
        </w:rPr>
        <w:t>Smetana 200: Má Vlast</w:t>
      </w:r>
      <w:r w:rsidR="0046694A">
        <w:t xml:space="preserve">. Velkolepé zahájení bude </w:t>
      </w:r>
      <w:r w:rsidR="00C16A47">
        <w:t xml:space="preserve">poprvé </w:t>
      </w:r>
      <w:r w:rsidR="000E477B">
        <w:t>v třiatřicetileté historii usazeno</w:t>
      </w:r>
      <w:r w:rsidR="00C16A47">
        <w:t xml:space="preserve"> </w:t>
      </w:r>
      <w:r w:rsidR="0046694A">
        <w:t>do</w:t>
      </w:r>
      <w:r w:rsidR="00C16A47">
        <w:t xml:space="preserve"> </w:t>
      </w:r>
      <w:r w:rsidR="0046694A">
        <w:t>městského parku</w:t>
      </w:r>
      <w:r w:rsidR="00C16A47">
        <w:t xml:space="preserve"> lemovaného</w:t>
      </w:r>
      <w:r w:rsidR="004515B1">
        <w:t xml:space="preserve"> řekou Vltavou. </w:t>
      </w:r>
      <w:r w:rsidR="00180886">
        <w:t xml:space="preserve">Naše </w:t>
      </w:r>
      <w:proofErr w:type="spellStart"/>
      <w:r w:rsidR="00180886">
        <w:t>nejnárodnější</w:t>
      </w:r>
      <w:proofErr w:type="spellEnd"/>
      <w:r w:rsidR="00180886">
        <w:t xml:space="preserve"> hudební dílo </w:t>
      </w:r>
      <w:r w:rsidR="00024AD5">
        <w:t xml:space="preserve">tak </w:t>
      </w:r>
      <w:r w:rsidR="00180886">
        <w:t xml:space="preserve">zazní v malebné přírodní scenérii v podání </w:t>
      </w:r>
      <w:r w:rsidR="004515B1" w:rsidRPr="003E440C">
        <w:rPr>
          <w:b/>
          <w:bCs/>
        </w:rPr>
        <w:t>Janáčkov</w:t>
      </w:r>
      <w:r w:rsidR="00180886" w:rsidRPr="003E440C">
        <w:rPr>
          <w:b/>
          <w:bCs/>
        </w:rPr>
        <w:t>y</w:t>
      </w:r>
      <w:r w:rsidR="004515B1" w:rsidRPr="003E440C">
        <w:rPr>
          <w:b/>
          <w:bCs/>
        </w:rPr>
        <w:t xml:space="preserve"> filharmonie Ostrava</w:t>
      </w:r>
      <w:r w:rsidR="004515B1">
        <w:t xml:space="preserve"> pod taktovkou </w:t>
      </w:r>
      <w:r w:rsidR="004515B1" w:rsidRPr="001F3404">
        <w:rPr>
          <w:b/>
          <w:bCs/>
        </w:rPr>
        <w:t>Aleny Hron</w:t>
      </w:r>
      <w:r w:rsidR="004515B1">
        <w:t xml:space="preserve"> </w:t>
      </w:r>
      <w:r w:rsidR="00180886">
        <w:t>doplněné</w:t>
      </w:r>
      <w:r w:rsidR="00024AD5">
        <w:t xml:space="preserve"> o</w:t>
      </w:r>
      <w:r w:rsidR="00180886">
        <w:t xml:space="preserve"> choreografi</w:t>
      </w:r>
      <w:r w:rsidR="00711C51">
        <w:t>i</w:t>
      </w:r>
      <w:r w:rsidR="004515B1">
        <w:t xml:space="preserve"> </w:t>
      </w:r>
      <w:r w:rsidR="004515B1" w:rsidRPr="001E3471">
        <w:rPr>
          <w:b/>
          <w:bCs/>
        </w:rPr>
        <w:t>Jiří</w:t>
      </w:r>
      <w:r w:rsidR="00180886">
        <w:rPr>
          <w:b/>
          <w:bCs/>
        </w:rPr>
        <w:t>ho</w:t>
      </w:r>
      <w:r w:rsidR="004515B1" w:rsidRPr="001E3471">
        <w:rPr>
          <w:b/>
          <w:bCs/>
        </w:rPr>
        <w:t xml:space="preserve"> Bubeníč</w:t>
      </w:r>
      <w:r w:rsidR="00180886">
        <w:rPr>
          <w:b/>
          <w:bCs/>
        </w:rPr>
        <w:t>ka</w:t>
      </w:r>
      <w:r w:rsidR="004515B1">
        <w:t xml:space="preserve"> </w:t>
      </w:r>
      <w:r w:rsidR="003A06C2">
        <w:t>pro</w:t>
      </w:r>
      <w:r w:rsidR="004515B1">
        <w:t xml:space="preserve"> čtrnáct tanečník</w:t>
      </w:r>
      <w:r w:rsidR="00180886">
        <w:t>ů</w:t>
      </w:r>
      <w:r w:rsidR="004515B1">
        <w:t xml:space="preserve">. </w:t>
      </w:r>
      <w:r w:rsidR="003E0E18">
        <w:t xml:space="preserve">Druhý </w:t>
      </w:r>
      <w:r w:rsidR="003A06C2">
        <w:t>večer</w:t>
      </w:r>
      <w:r w:rsidR="003E0E18">
        <w:t xml:space="preserve"> </w:t>
      </w:r>
      <w:r w:rsidR="000E477B">
        <w:t>festival uvede</w:t>
      </w:r>
      <w:r w:rsidR="003E0E18">
        <w:t xml:space="preserve"> tradiční </w:t>
      </w:r>
      <w:r w:rsidR="003E0E18" w:rsidRPr="001E3471">
        <w:rPr>
          <w:b/>
          <w:bCs/>
        </w:rPr>
        <w:t>Operní gala</w:t>
      </w:r>
      <w:r w:rsidR="003E0E18">
        <w:t>.</w:t>
      </w:r>
    </w:p>
    <w:p w14:paraId="615BB366" w14:textId="008A1E9B" w:rsidR="00C16A47" w:rsidRDefault="003E0E18" w:rsidP="00CC729A">
      <w:pPr>
        <w:ind w:firstLine="708"/>
        <w:jc w:val="both"/>
      </w:pPr>
      <w:r>
        <w:t>Speciální d</w:t>
      </w:r>
      <w:r w:rsidR="00180886">
        <w:t>oprovodný program zahajovacího víkendu</w:t>
      </w:r>
      <w:r w:rsidR="004515B1">
        <w:t xml:space="preserve"> představí</w:t>
      </w:r>
      <w:r w:rsidR="00233306">
        <w:t xml:space="preserve"> </w:t>
      </w:r>
      <w:r w:rsidR="0046694A">
        <w:t>tvorbu a život Bedřicha Smetany</w:t>
      </w:r>
      <w:r w:rsidR="00180886">
        <w:t xml:space="preserve"> a </w:t>
      </w:r>
      <w:r w:rsidR="0046694A">
        <w:t>dalších českých skladatelů</w:t>
      </w:r>
      <w:r w:rsidR="0046694A" w:rsidRPr="00BD71EB">
        <w:t>.</w:t>
      </w:r>
      <w:r w:rsidR="004515B1" w:rsidRPr="00BD71EB">
        <w:t xml:space="preserve"> </w:t>
      </w:r>
      <w:r w:rsidRPr="00BD71EB">
        <w:t xml:space="preserve">Do městského parku </w:t>
      </w:r>
      <w:r w:rsidR="003A06C2">
        <w:t>zavítá</w:t>
      </w:r>
      <w:r w:rsidR="003A06C2" w:rsidRPr="00BD71EB">
        <w:t xml:space="preserve"> </w:t>
      </w:r>
      <w:r w:rsidRPr="00BD71EB">
        <w:t>hudební průvod, na který navážou</w:t>
      </w:r>
      <w:r w:rsidR="00180886" w:rsidRPr="00BD71EB">
        <w:t xml:space="preserve"> </w:t>
      </w:r>
      <w:r w:rsidR="004515B1" w:rsidRPr="00BD71EB">
        <w:t>koncert</w:t>
      </w:r>
      <w:r w:rsidRPr="00BD71EB">
        <w:t xml:space="preserve">y, </w:t>
      </w:r>
      <w:r w:rsidR="004515B1" w:rsidRPr="00BD71EB">
        <w:t>naučné hry</w:t>
      </w:r>
      <w:r w:rsidR="00C16A47" w:rsidRPr="00BD71EB">
        <w:t xml:space="preserve">, výstava </w:t>
      </w:r>
      <w:r w:rsidRPr="00BD71EB">
        <w:t xml:space="preserve">Slavní čeští skladatelé a další. Oba večery vyvrcholí </w:t>
      </w:r>
      <w:proofErr w:type="spellStart"/>
      <w:r w:rsidR="00C16A47" w:rsidRPr="00BD71EB">
        <w:t>video</w:t>
      </w:r>
      <w:r w:rsidR="0046694A" w:rsidRPr="00BD71EB">
        <w:t>mappingem</w:t>
      </w:r>
      <w:proofErr w:type="spellEnd"/>
      <w:r w:rsidR="0046694A" w:rsidRPr="00BD71EB">
        <w:t xml:space="preserve"> na </w:t>
      </w:r>
      <w:r w:rsidR="003A06C2">
        <w:t>dominantě města – kostele</w:t>
      </w:r>
      <w:r w:rsidR="0046694A" w:rsidRPr="00BD71EB">
        <w:t xml:space="preserve"> sv. Víta</w:t>
      </w:r>
      <w:r w:rsidR="003A06C2">
        <w:t>.</w:t>
      </w:r>
    </w:p>
    <w:p w14:paraId="3F83A619" w14:textId="4F29D746" w:rsidR="003E0E18" w:rsidRDefault="004515B1" w:rsidP="00CC729A">
      <w:pPr>
        <w:ind w:firstLine="708"/>
        <w:jc w:val="both"/>
        <w:rPr>
          <w:b/>
          <w:bCs/>
        </w:rPr>
      </w:pPr>
      <w:r>
        <w:t xml:space="preserve"> </w:t>
      </w:r>
      <w:r w:rsidR="00C16A47">
        <w:t xml:space="preserve">Mezi hlavní </w:t>
      </w:r>
      <w:r w:rsidR="003A06C2">
        <w:t xml:space="preserve">projekty </w:t>
      </w:r>
      <w:r w:rsidR="003E0E18">
        <w:t xml:space="preserve">33. ročníku </w:t>
      </w:r>
      <w:proofErr w:type="gramStart"/>
      <w:r w:rsidR="005526F5">
        <w:t>patří</w:t>
      </w:r>
      <w:proofErr w:type="gramEnd"/>
      <w:r>
        <w:t xml:space="preserve"> </w:t>
      </w:r>
      <w:r w:rsidRPr="006A16FC">
        <w:rPr>
          <w:b/>
          <w:bCs/>
        </w:rPr>
        <w:t xml:space="preserve">Noc </w:t>
      </w:r>
      <w:r w:rsidR="00C16A47">
        <w:rPr>
          <w:b/>
          <w:bCs/>
        </w:rPr>
        <w:t>v</w:t>
      </w:r>
      <w:r w:rsidR="008535B1">
        <w:rPr>
          <w:b/>
          <w:bCs/>
        </w:rPr>
        <w:t> </w:t>
      </w:r>
      <w:r w:rsidRPr="006A16FC">
        <w:rPr>
          <w:b/>
          <w:bCs/>
        </w:rPr>
        <w:t>Hollywoodu</w:t>
      </w:r>
      <w:r>
        <w:t xml:space="preserve"> </w:t>
      </w:r>
      <w:r w:rsidR="00C16A47">
        <w:t>věnovaná zakladatel</w:t>
      </w:r>
      <w:r w:rsidR="008535B1">
        <w:t>i</w:t>
      </w:r>
      <w:r w:rsidR="00C16A47">
        <w:t xml:space="preserve"> filmové hu</w:t>
      </w:r>
      <w:r w:rsidR="003E0E18">
        <w:t>d</w:t>
      </w:r>
      <w:r w:rsidR="00C16A47">
        <w:t xml:space="preserve">by Erichu von </w:t>
      </w:r>
      <w:proofErr w:type="spellStart"/>
      <w:r w:rsidR="00C16A47">
        <w:t>Kongoldovi</w:t>
      </w:r>
      <w:proofErr w:type="spellEnd"/>
      <w:r w:rsidR="008535B1">
        <w:t>,</w:t>
      </w:r>
      <w:r w:rsidR="003E0E18">
        <w:t xml:space="preserve"> jeho oscarovým následovníkům </w:t>
      </w:r>
      <w:r w:rsidR="008535B1">
        <w:t>i</w:t>
      </w:r>
      <w:r w:rsidR="003E0E18">
        <w:t xml:space="preserve"> současným skladatelům</w:t>
      </w:r>
      <w:r w:rsidR="008535B1">
        <w:t xml:space="preserve"> soundtracků</w:t>
      </w:r>
      <w:r w:rsidR="003E0E18">
        <w:t xml:space="preserve"> jako je John </w:t>
      </w:r>
      <w:proofErr w:type="spellStart"/>
      <w:r w:rsidR="003E0E18">
        <w:t>Williams</w:t>
      </w:r>
      <w:proofErr w:type="spellEnd"/>
      <w:r w:rsidR="003E0E18">
        <w:t xml:space="preserve">. </w:t>
      </w:r>
      <w:r w:rsidR="00C16A47">
        <w:t xml:space="preserve"> </w:t>
      </w:r>
      <w:r w:rsidRPr="001E3471">
        <w:rPr>
          <w:b/>
          <w:bCs/>
        </w:rPr>
        <w:t>Hravá opereta, hvězdný muzikál</w:t>
      </w:r>
      <w:r w:rsidR="003E0E18">
        <w:rPr>
          <w:b/>
          <w:bCs/>
        </w:rPr>
        <w:t xml:space="preserve"> </w:t>
      </w:r>
      <w:r w:rsidR="008535B1">
        <w:t>postaví vedle</w:t>
      </w:r>
      <w:r w:rsidR="003E0E18" w:rsidRPr="001E3471">
        <w:t xml:space="preserve"> </w:t>
      </w:r>
      <w:r w:rsidR="000E477B">
        <w:t xml:space="preserve">sebe </w:t>
      </w:r>
      <w:r w:rsidR="008535B1">
        <w:t>vrchol</w:t>
      </w:r>
      <w:r w:rsidR="000E477B">
        <w:t>y</w:t>
      </w:r>
      <w:r w:rsidR="003E0E18" w:rsidRPr="001E3471">
        <w:t xml:space="preserve"> operety 19. století </w:t>
      </w:r>
      <w:r w:rsidR="000E477B">
        <w:t xml:space="preserve">a </w:t>
      </w:r>
      <w:r w:rsidR="008535B1">
        <w:t xml:space="preserve">současné </w:t>
      </w:r>
      <w:r w:rsidR="003E0E18" w:rsidRPr="001E3471">
        <w:t xml:space="preserve">muzikály </w:t>
      </w:r>
      <w:proofErr w:type="spellStart"/>
      <w:r w:rsidR="008535B1" w:rsidRPr="001E3471">
        <w:t>Cats</w:t>
      </w:r>
      <w:proofErr w:type="spellEnd"/>
      <w:r w:rsidR="008535B1" w:rsidRPr="001E3471">
        <w:t>, Fantom o</w:t>
      </w:r>
      <w:r w:rsidR="008535B1">
        <w:t>pe</w:t>
      </w:r>
      <w:r w:rsidR="008535B1" w:rsidRPr="001E3471">
        <w:t>ry</w:t>
      </w:r>
      <w:r w:rsidR="000E477B">
        <w:t>, Evita</w:t>
      </w:r>
      <w:r w:rsidR="008535B1" w:rsidRPr="001E3471">
        <w:t xml:space="preserve"> nebo </w:t>
      </w:r>
      <w:proofErr w:type="spellStart"/>
      <w:r w:rsidR="008535B1" w:rsidRPr="001E3471">
        <w:t>Jesus</w:t>
      </w:r>
      <w:proofErr w:type="spellEnd"/>
      <w:r w:rsidR="008535B1" w:rsidRPr="001E3471">
        <w:t xml:space="preserve"> Christ Superstar </w:t>
      </w:r>
      <w:r w:rsidR="003E0E18" w:rsidRPr="001E3471">
        <w:t xml:space="preserve">Andrewa </w:t>
      </w:r>
      <w:proofErr w:type="spellStart"/>
      <w:r w:rsidR="003E0E18" w:rsidRPr="001E3471">
        <w:t>Lloyda</w:t>
      </w:r>
      <w:proofErr w:type="spellEnd"/>
      <w:r w:rsidR="003E0E18" w:rsidRPr="001E3471">
        <w:t xml:space="preserve"> Webera.</w:t>
      </w:r>
    </w:p>
    <w:p w14:paraId="3FF5D15D" w14:textId="4B5A6852" w:rsidR="00401587" w:rsidRDefault="003E0E18" w:rsidP="001E3471">
      <w:pPr>
        <w:jc w:val="both"/>
      </w:pPr>
      <w:r w:rsidRPr="001E3471">
        <w:rPr>
          <w:b/>
          <w:bCs/>
          <w:sz w:val="28"/>
          <w:szCs w:val="28"/>
        </w:rPr>
        <w:t>Festivalová místa</w:t>
      </w:r>
    </w:p>
    <w:p w14:paraId="27FEB15F" w14:textId="45D8A97E" w:rsidR="007A09D6" w:rsidRDefault="00243684" w:rsidP="00CC729A">
      <w:pPr>
        <w:ind w:firstLine="708"/>
        <w:jc w:val="both"/>
      </w:pPr>
      <w:r>
        <w:t xml:space="preserve">V letošním roce festival zaplní </w:t>
      </w:r>
      <w:r w:rsidR="00F1663D" w:rsidRPr="001E3471">
        <w:rPr>
          <w:b/>
          <w:bCs/>
        </w:rPr>
        <w:t xml:space="preserve">třináct koncertních </w:t>
      </w:r>
      <w:r w:rsidRPr="001E3471">
        <w:rPr>
          <w:b/>
          <w:bCs/>
        </w:rPr>
        <w:t>míst</w:t>
      </w:r>
      <w:r w:rsidR="00F1663D">
        <w:t xml:space="preserve">, </w:t>
      </w:r>
      <w:r>
        <w:t>z toho tř</w:t>
      </w:r>
      <w:r w:rsidR="000820E2">
        <w:t>i</w:t>
      </w:r>
      <w:r>
        <w:t xml:space="preserve"> </w:t>
      </w:r>
      <w:r w:rsidR="000820E2">
        <w:t>zcela</w:t>
      </w:r>
      <w:r w:rsidR="0078021B">
        <w:t xml:space="preserve"> </w:t>
      </w:r>
      <w:r>
        <w:t xml:space="preserve">poprvé. </w:t>
      </w:r>
      <w:r w:rsidR="007A09D6">
        <w:t xml:space="preserve">Premiérově zavítá do Jezuitského sálu, kostela </w:t>
      </w:r>
      <w:r w:rsidR="001F1DD9">
        <w:t>v obci</w:t>
      </w:r>
      <w:r w:rsidR="007A09D6">
        <w:t xml:space="preserve"> </w:t>
      </w:r>
      <w:proofErr w:type="gramStart"/>
      <w:r w:rsidR="007A09D6">
        <w:t>Svat</w:t>
      </w:r>
      <w:r w:rsidR="001F1DD9">
        <w:t>ý</w:t>
      </w:r>
      <w:proofErr w:type="gramEnd"/>
      <w:r w:rsidR="007A09D6">
        <w:t xml:space="preserve"> K</w:t>
      </w:r>
      <w:r w:rsidR="001F1DD9">
        <w:t>á</w:t>
      </w:r>
      <w:r w:rsidR="007A09D6">
        <w:t xml:space="preserve">men </w:t>
      </w:r>
      <w:r w:rsidR="005526F5">
        <w:t xml:space="preserve">na hranicích s Rakouskem </w:t>
      </w:r>
      <w:r w:rsidR="007A09D6">
        <w:t xml:space="preserve">a </w:t>
      </w:r>
      <w:r w:rsidR="001F1DD9">
        <w:t xml:space="preserve">do </w:t>
      </w:r>
      <w:r w:rsidR="007A09D6">
        <w:t>městského parku, kde se odehraje zahajovací víkend festivalu.</w:t>
      </w:r>
    </w:p>
    <w:p w14:paraId="354811C8" w14:textId="42EAD7A8" w:rsidR="007A09D6" w:rsidRDefault="007A09D6" w:rsidP="00CC729A">
      <w:pPr>
        <w:ind w:firstLine="708"/>
        <w:jc w:val="both"/>
      </w:pPr>
      <w:r>
        <w:t>Symbolicky na hraniční čáře v</w:t>
      </w:r>
      <w:r w:rsidR="00C73205">
        <w:t xml:space="preserve"> téměř zaniklé </w:t>
      </w:r>
      <w:r>
        <w:t xml:space="preserve">sudetské obci </w:t>
      </w:r>
      <w:proofErr w:type="gramStart"/>
      <w:r>
        <w:t>Svatý</w:t>
      </w:r>
      <w:proofErr w:type="gramEnd"/>
      <w:r>
        <w:t xml:space="preserve"> Kámen proběhne mezinárodní projekt připomínající dva skladatele, od jejichž narození u</w:t>
      </w:r>
      <w:r w:rsidR="001F1DD9">
        <w:t>plyne</w:t>
      </w:r>
      <w:r>
        <w:t xml:space="preserve"> v příštím roce </w:t>
      </w:r>
      <w:r w:rsidR="001F1DD9">
        <w:t xml:space="preserve">přesně </w:t>
      </w:r>
      <w:r>
        <w:t xml:space="preserve">200 let.  Na koncertu </w:t>
      </w:r>
      <w:proofErr w:type="spellStart"/>
      <w:r w:rsidRPr="007A09D6">
        <w:rPr>
          <w:b/>
          <w:bCs/>
        </w:rPr>
        <w:t>Bruckner</w:t>
      </w:r>
      <w:proofErr w:type="spellEnd"/>
      <w:r w:rsidRPr="007A09D6">
        <w:rPr>
          <w:b/>
          <w:bCs/>
        </w:rPr>
        <w:t xml:space="preserve"> / Smetana 200 </w:t>
      </w:r>
      <w:r>
        <w:t>zazní v podání r</w:t>
      </w:r>
      <w:r w:rsidR="00F1663D">
        <w:t>akousk</w:t>
      </w:r>
      <w:r>
        <w:t>ého</w:t>
      </w:r>
      <w:r w:rsidR="00F1663D">
        <w:t xml:space="preserve"> sbor</w:t>
      </w:r>
      <w:r>
        <w:t>u</w:t>
      </w:r>
      <w:r w:rsidR="00F1663D">
        <w:t xml:space="preserve"> </w:t>
      </w:r>
      <w:r w:rsidR="00F1663D" w:rsidRPr="007A09D6">
        <w:rPr>
          <w:b/>
          <w:bCs/>
        </w:rPr>
        <w:t>Hard-chór</w:t>
      </w:r>
      <w:r w:rsidR="00F1663D">
        <w:t xml:space="preserve"> a česk</w:t>
      </w:r>
      <w:r>
        <w:t>ého</w:t>
      </w:r>
      <w:r w:rsidR="00F1663D">
        <w:t xml:space="preserve"> </w:t>
      </w:r>
      <w:proofErr w:type="spellStart"/>
      <w:r w:rsidR="00F1663D" w:rsidRPr="00C73205">
        <w:rPr>
          <w:b/>
          <w:bCs/>
        </w:rPr>
        <w:t>Kühn</w:t>
      </w:r>
      <w:r w:rsidRPr="00C73205">
        <w:rPr>
          <w:b/>
          <w:bCs/>
        </w:rPr>
        <w:t>ova</w:t>
      </w:r>
      <w:proofErr w:type="spellEnd"/>
      <w:r w:rsidRPr="00C73205">
        <w:rPr>
          <w:b/>
          <w:bCs/>
        </w:rPr>
        <w:t xml:space="preserve"> smíšeného</w:t>
      </w:r>
      <w:r w:rsidR="00F1663D" w:rsidRPr="00C73205">
        <w:rPr>
          <w:b/>
          <w:bCs/>
        </w:rPr>
        <w:t xml:space="preserve"> sbor</w:t>
      </w:r>
      <w:r w:rsidRPr="00C73205">
        <w:rPr>
          <w:b/>
          <w:bCs/>
        </w:rPr>
        <w:t>u</w:t>
      </w:r>
      <w:r w:rsidR="00243684">
        <w:t xml:space="preserve"> </w:t>
      </w:r>
      <w:r w:rsidR="000820E2">
        <w:t>skladby</w:t>
      </w:r>
      <w:r>
        <w:t xml:space="preserve"> </w:t>
      </w:r>
      <w:r w:rsidR="00C73205">
        <w:t xml:space="preserve">Antona </w:t>
      </w:r>
      <w:proofErr w:type="spellStart"/>
      <w:r w:rsidR="00C73205">
        <w:t>Brucknera</w:t>
      </w:r>
      <w:proofErr w:type="spellEnd"/>
      <w:r w:rsidR="00C73205">
        <w:t xml:space="preserve"> a Bedřicha Smetany</w:t>
      </w:r>
      <w:r w:rsidR="005526F5">
        <w:t xml:space="preserve"> a dalších jubilantů </w:t>
      </w:r>
      <w:r w:rsidR="001F1DD9">
        <w:t>Leoše Janáčka a Arnolda Schönberga.</w:t>
      </w:r>
    </w:p>
    <w:p w14:paraId="0EBD1426" w14:textId="397A99E7" w:rsidR="007A09D6" w:rsidRDefault="0034276F" w:rsidP="005526F5">
      <w:pPr>
        <w:ind w:firstLine="708"/>
        <w:jc w:val="both"/>
      </w:pPr>
      <w:r>
        <w:lastRenderedPageBreak/>
        <w:t>Jezuitsk</w:t>
      </w:r>
      <w:r w:rsidR="005526F5">
        <w:t>ý</w:t>
      </w:r>
      <w:r>
        <w:t xml:space="preserve"> sál Hotelu Růže </w:t>
      </w:r>
      <w:r w:rsidR="005526F5">
        <w:t xml:space="preserve">vzdá </w:t>
      </w:r>
      <w:r w:rsidRPr="00F16F21">
        <w:rPr>
          <w:b/>
          <w:bCs/>
        </w:rPr>
        <w:t>Poct</w:t>
      </w:r>
      <w:r w:rsidR="005526F5">
        <w:rPr>
          <w:b/>
          <w:bCs/>
        </w:rPr>
        <w:t>u</w:t>
      </w:r>
      <w:r w:rsidRPr="00F16F21">
        <w:rPr>
          <w:b/>
          <w:bCs/>
        </w:rPr>
        <w:t xml:space="preserve"> českým skladatelkám</w:t>
      </w:r>
      <w:r>
        <w:t xml:space="preserve"> </w:t>
      </w:r>
      <w:r w:rsidR="005526F5">
        <w:t xml:space="preserve">díky </w:t>
      </w:r>
      <w:r>
        <w:t>houslist</w:t>
      </w:r>
      <w:r w:rsidR="005526F5">
        <w:t>ce</w:t>
      </w:r>
      <w:r>
        <w:t xml:space="preserve"> </w:t>
      </w:r>
      <w:r w:rsidRPr="001F1DD9">
        <w:rPr>
          <w:b/>
          <w:bCs/>
        </w:rPr>
        <w:t>Elizabeth Jiřičkové</w:t>
      </w:r>
      <w:r w:rsidR="001F1DD9">
        <w:t xml:space="preserve"> a klavírist</w:t>
      </w:r>
      <w:r w:rsidR="005526F5">
        <w:t xml:space="preserve">ce </w:t>
      </w:r>
      <w:r w:rsidR="001F1DD9" w:rsidRPr="001F1DD9">
        <w:rPr>
          <w:b/>
          <w:bCs/>
        </w:rPr>
        <w:t>Barbo</w:t>
      </w:r>
      <w:r w:rsidR="005526F5">
        <w:rPr>
          <w:b/>
          <w:bCs/>
        </w:rPr>
        <w:t>ře</w:t>
      </w:r>
      <w:r w:rsidR="001F1DD9" w:rsidRPr="001F1DD9">
        <w:rPr>
          <w:b/>
          <w:bCs/>
        </w:rPr>
        <w:t xml:space="preserve"> Brabcové</w:t>
      </w:r>
      <w:r w:rsidR="005526F5">
        <w:t xml:space="preserve">. </w:t>
      </w:r>
      <w:r w:rsidRPr="00F16F21">
        <w:rPr>
          <w:b/>
          <w:bCs/>
        </w:rPr>
        <w:t>Poct</w:t>
      </w:r>
      <w:r w:rsidR="005526F5">
        <w:rPr>
          <w:b/>
          <w:bCs/>
        </w:rPr>
        <w:t>a</w:t>
      </w:r>
      <w:r w:rsidRPr="00F16F21">
        <w:rPr>
          <w:b/>
          <w:bCs/>
        </w:rPr>
        <w:t xml:space="preserve"> českým skladatelům</w:t>
      </w:r>
      <w:r w:rsidR="005526F5">
        <w:t xml:space="preserve"> </w:t>
      </w:r>
      <w:r>
        <w:t>s</w:t>
      </w:r>
      <w:r w:rsidR="001F1DD9">
        <w:t xml:space="preserve"> klavíristkou </w:t>
      </w:r>
      <w:r w:rsidRPr="0034276F">
        <w:rPr>
          <w:b/>
          <w:bCs/>
        </w:rPr>
        <w:t>Terezií Fialovou</w:t>
      </w:r>
      <w:r>
        <w:t xml:space="preserve"> a </w:t>
      </w:r>
      <w:r w:rsidR="001F1DD9">
        <w:t xml:space="preserve">violoncellistou </w:t>
      </w:r>
      <w:r w:rsidRPr="0034276F">
        <w:rPr>
          <w:b/>
          <w:bCs/>
        </w:rPr>
        <w:t>Jiřím Bártou</w:t>
      </w:r>
      <w:r w:rsidR="005526F5">
        <w:t xml:space="preserve"> pozve do </w:t>
      </w:r>
      <w:r w:rsidR="005526F5">
        <w:t>městské</w:t>
      </w:r>
      <w:r w:rsidR="005526F5">
        <w:t>ho</w:t>
      </w:r>
      <w:r w:rsidR="005526F5">
        <w:t xml:space="preserve"> divadl</w:t>
      </w:r>
      <w:r w:rsidR="005526F5">
        <w:t>a.</w:t>
      </w:r>
    </w:p>
    <w:p w14:paraId="1B21D8A9" w14:textId="60A460AB" w:rsidR="0034276F" w:rsidRDefault="00F16F21" w:rsidP="00CC729A">
      <w:pPr>
        <w:ind w:firstLine="708"/>
        <w:jc w:val="both"/>
      </w:pPr>
      <w:proofErr w:type="spellStart"/>
      <w:r w:rsidRPr="00F16F21">
        <w:rPr>
          <w:b/>
          <w:bCs/>
        </w:rPr>
        <w:t>Belfiato</w:t>
      </w:r>
      <w:proofErr w:type="spellEnd"/>
      <w:r w:rsidRPr="00F16F21">
        <w:rPr>
          <w:b/>
          <w:bCs/>
        </w:rPr>
        <w:t xml:space="preserve"> </w:t>
      </w:r>
      <w:proofErr w:type="spellStart"/>
      <w:r w:rsidRPr="00F16F21">
        <w:rPr>
          <w:b/>
          <w:bCs/>
        </w:rPr>
        <w:t>Quintet</w:t>
      </w:r>
      <w:proofErr w:type="spellEnd"/>
      <w:r>
        <w:t xml:space="preserve"> </w:t>
      </w:r>
      <w:r w:rsidR="0034276F">
        <w:t xml:space="preserve">připomene v synagoze </w:t>
      </w:r>
      <w:r w:rsidR="00701958">
        <w:t xml:space="preserve">mimo jiné </w:t>
      </w:r>
      <w:r w:rsidR="0055561F">
        <w:t>dílo</w:t>
      </w:r>
      <w:r w:rsidR="00F1663D">
        <w:t xml:space="preserve"> Pavla Haase</w:t>
      </w:r>
      <w:r w:rsidR="0055561F">
        <w:t xml:space="preserve">, od jehož </w:t>
      </w:r>
      <w:r w:rsidR="00701958">
        <w:t xml:space="preserve">smrti </w:t>
      </w:r>
      <w:r w:rsidR="00F1663D">
        <w:t>v</w:t>
      </w:r>
      <w:r w:rsidR="00621811">
        <w:t> koncentračním táboře O</w:t>
      </w:r>
      <w:r w:rsidR="00F1663D">
        <w:t>světim</w:t>
      </w:r>
      <w:r w:rsidR="00701958">
        <w:t xml:space="preserve"> uplyne 80 let</w:t>
      </w:r>
      <w:r w:rsidR="00F1663D">
        <w:t xml:space="preserve">. </w:t>
      </w:r>
      <w:r w:rsidR="0034276F">
        <w:t>V </w:t>
      </w:r>
      <w:r w:rsidR="0034276F" w:rsidRPr="007A09D6">
        <w:rPr>
          <w:b/>
          <w:bCs/>
        </w:rPr>
        <w:t xml:space="preserve">Egon </w:t>
      </w:r>
      <w:proofErr w:type="spellStart"/>
      <w:r w:rsidR="0034276F" w:rsidRPr="007A09D6">
        <w:rPr>
          <w:b/>
          <w:bCs/>
        </w:rPr>
        <w:t>Schiele</w:t>
      </w:r>
      <w:proofErr w:type="spellEnd"/>
      <w:r w:rsidR="0034276F" w:rsidRPr="007A09D6">
        <w:rPr>
          <w:b/>
          <w:bCs/>
        </w:rPr>
        <w:t xml:space="preserve"> Art Centru</w:t>
      </w:r>
      <w:r w:rsidR="0034276F">
        <w:t xml:space="preserve"> </w:t>
      </w:r>
      <w:r w:rsidR="00C73205">
        <w:t xml:space="preserve">se </w:t>
      </w:r>
      <w:r w:rsidR="008535B1">
        <w:t xml:space="preserve">prolne </w:t>
      </w:r>
      <w:r w:rsidR="0034276F">
        <w:t>hudb</w:t>
      </w:r>
      <w:r w:rsidR="00C73205">
        <w:t>a</w:t>
      </w:r>
      <w:r w:rsidR="0034276F">
        <w:t xml:space="preserve"> a </w:t>
      </w:r>
      <w:r w:rsidR="00332EF4">
        <w:t>výtvarné umění</w:t>
      </w:r>
      <w:r w:rsidR="00C73205">
        <w:t>.</w:t>
      </w:r>
      <w:r w:rsidR="0034276F">
        <w:t xml:space="preserve"> </w:t>
      </w:r>
      <w:r w:rsidR="00332EF4">
        <w:t xml:space="preserve">Malíř </w:t>
      </w:r>
      <w:r w:rsidR="00C73205">
        <w:t xml:space="preserve">Vladimír </w:t>
      </w:r>
      <w:proofErr w:type="spellStart"/>
      <w:r w:rsidR="00C73205">
        <w:t>Kiseljov</w:t>
      </w:r>
      <w:proofErr w:type="spellEnd"/>
      <w:r w:rsidR="00C73205">
        <w:t xml:space="preserve"> </w:t>
      </w:r>
      <w:proofErr w:type="gramStart"/>
      <w:r w:rsidR="00332EF4">
        <w:t>vytvoří</w:t>
      </w:r>
      <w:proofErr w:type="gramEnd"/>
      <w:r w:rsidR="00332EF4">
        <w:t xml:space="preserve"> přímo při </w:t>
      </w:r>
      <w:r w:rsidR="00C73205">
        <w:t>koncertu h</w:t>
      </w:r>
      <w:r w:rsidR="0034276F">
        <w:t>ouslistk</w:t>
      </w:r>
      <w:r w:rsidR="00C73205">
        <w:t>y</w:t>
      </w:r>
      <w:r w:rsidR="0034276F">
        <w:t xml:space="preserve"> Ludmil</w:t>
      </w:r>
      <w:r w:rsidR="00C73205">
        <w:t xml:space="preserve">y </w:t>
      </w:r>
      <w:r w:rsidR="0034276F">
        <w:t>Pavlov</w:t>
      </w:r>
      <w:r w:rsidR="00C73205">
        <w:t>é</w:t>
      </w:r>
      <w:r w:rsidR="0034276F">
        <w:t xml:space="preserve"> a </w:t>
      </w:r>
      <w:r w:rsidR="00C73205">
        <w:t xml:space="preserve">perkusisty </w:t>
      </w:r>
      <w:r w:rsidR="0034276F">
        <w:t>Štěpán</w:t>
      </w:r>
      <w:r w:rsidR="00C73205">
        <w:t>a</w:t>
      </w:r>
      <w:r w:rsidR="0034276F">
        <w:t xml:space="preserve"> Hon</w:t>
      </w:r>
      <w:r w:rsidR="00C73205">
        <w:t>a</w:t>
      </w:r>
      <w:r w:rsidR="0034276F">
        <w:t xml:space="preserve"> </w:t>
      </w:r>
      <w:r w:rsidR="00C73205">
        <w:t xml:space="preserve">originální </w:t>
      </w:r>
      <w:r w:rsidR="001F1DD9">
        <w:t>obraz</w:t>
      </w:r>
      <w:r w:rsidR="00C73205">
        <w:t>.</w:t>
      </w:r>
    </w:p>
    <w:p w14:paraId="6D2767EB" w14:textId="05DED9E5" w:rsidR="00852FED" w:rsidRPr="001E3471" w:rsidRDefault="0034276F" w:rsidP="001E3471">
      <w:pPr>
        <w:ind w:firstLine="708"/>
        <w:jc w:val="both"/>
      </w:pPr>
      <w:r>
        <w:t xml:space="preserve">Po dva večery zaplní zámecké barokní divadlo </w:t>
      </w:r>
      <w:r w:rsidRPr="0034276F">
        <w:rPr>
          <w:b/>
          <w:bCs/>
        </w:rPr>
        <w:t>Španělská barokní zarzuela</w:t>
      </w:r>
      <w:r>
        <w:t xml:space="preserve"> skladatele Sebasti</w:t>
      </w:r>
      <w:r w:rsidR="003E0E18">
        <w:t>á</w:t>
      </w:r>
      <w:r>
        <w:t xml:space="preserve">na </w:t>
      </w:r>
      <w:proofErr w:type="spellStart"/>
      <w:r>
        <w:t>Duróna</w:t>
      </w:r>
      <w:proofErr w:type="spellEnd"/>
      <w:r w:rsidR="003E0E18">
        <w:t xml:space="preserve"> nazvaná Válka gigantů</w:t>
      </w:r>
      <w:r w:rsidR="00243684">
        <w:t xml:space="preserve">. </w:t>
      </w:r>
      <w:r>
        <w:t xml:space="preserve"> </w:t>
      </w:r>
      <w:r w:rsidR="00243684" w:rsidRPr="00233306">
        <w:t>Inscenace vznik</w:t>
      </w:r>
      <w:r w:rsidR="001F1DD9">
        <w:t>á</w:t>
      </w:r>
      <w:r w:rsidR="00243684" w:rsidRPr="00233306">
        <w:t xml:space="preserve"> v režii a choreografii </w:t>
      </w:r>
      <w:r w:rsidR="00243684" w:rsidRPr="005526F5">
        <w:rPr>
          <w:b/>
          <w:bCs/>
        </w:rPr>
        <w:t xml:space="preserve">Andrey </w:t>
      </w:r>
      <w:proofErr w:type="spellStart"/>
      <w:r w:rsidR="00243684" w:rsidRPr="005526F5">
        <w:rPr>
          <w:b/>
          <w:bCs/>
        </w:rPr>
        <w:t>Miltnerové</w:t>
      </w:r>
      <w:proofErr w:type="spellEnd"/>
      <w:r w:rsidR="00243684" w:rsidRPr="00233306">
        <w:t xml:space="preserve"> </w:t>
      </w:r>
      <w:r w:rsidRPr="00233306">
        <w:t xml:space="preserve">v podání </w:t>
      </w:r>
      <w:proofErr w:type="spellStart"/>
      <w:r w:rsidRPr="005526F5">
        <w:rPr>
          <w:b/>
          <w:bCs/>
        </w:rPr>
        <w:t>Musicy</w:t>
      </w:r>
      <w:proofErr w:type="spellEnd"/>
      <w:r w:rsidRPr="005526F5">
        <w:rPr>
          <w:b/>
          <w:bCs/>
        </w:rPr>
        <w:t xml:space="preserve"> </w:t>
      </w:r>
      <w:proofErr w:type="spellStart"/>
      <w:r w:rsidRPr="005526F5">
        <w:rPr>
          <w:b/>
          <w:bCs/>
        </w:rPr>
        <w:t>Florey</w:t>
      </w:r>
      <w:proofErr w:type="spellEnd"/>
      <w:r w:rsidR="00243684" w:rsidRPr="00233306">
        <w:t xml:space="preserve"> a </w:t>
      </w:r>
      <w:proofErr w:type="spellStart"/>
      <w:r w:rsidR="00243684" w:rsidRPr="005526F5">
        <w:rPr>
          <w:b/>
          <w:bCs/>
        </w:rPr>
        <w:t>Collegia</w:t>
      </w:r>
      <w:proofErr w:type="spellEnd"/>
      <w:r w:rsidR="00243684" w:rsidRPr="005526F5">
        <w:rPr>
          <w:b/>
          <w:bCs/>
        </w:rPr>
        <w:t xml:space="preserve"> </w:t>
      </w:r>
      <w:proofErr w:type="spellStart"/>
      <w:r w:rsidR="00243684" w:rsidRPr="005526F5">
        <w:rPr>
          <w:b/>
          <w:bCs/>
        </w:rPr>
        <w:t>Florea</w:t>
      </w:r>
      <w:proofErr w:type="spellEnd"/>
      <w:r w:rsidR="00243684" w:rsidRPr="00233306">
        <w:t xml:space="preserve"> pod vedením dirigenta </w:t>
      </w:r>
      <w:r w:rsidR="00243684" w:rsidRPr="005526F5">
        <w:rPr>
          <w:b/>
          <w:bCs/>
        </w:rPr>
        <w:t xml:space="preserve">Marka </w:t>
      </w:r>
      <w:proofErr w:type="spellStart"/>
      <w:r w:rsidR="00243684" w:rsidRPr="005526F5">
        <w:rPr>
          <w:b/>
          <w:bCs/>
        </w:rPr>
        <w:t>Štryncla</w:t>
      </w:r>
      <w:proofErr w:type="spellEnd"/>
      <w:r w:rsidR="00243684" w:rsidRPr="00233306">
        <w:t>.</w:t>
      </w:r>
      <w:r w:rsidR="00243684">
        <w:t xml:space="preserve"> </w:t>
      </w:r>
    </w:p>
    <w:p w14:paraId="13678BA4" w14:textId="347EE1A0" w:rsidR="00243684" w:rsidRDefault="00532CD9" w:rsidP="001E3471">
      <w:pPr>
        <w:ind w:firstLine="708"/>
        <w:jc w:val="both"/>
      </w:pPr>
      <w:r>
        <w:rPr>
          <w:rFonts w:eastAsia="Times New Roman"/>
          <w:b/>
          <w:bCs/>
        </w:rPr>
        <w:t>D</w:t>
      </w:r>
      <w:r w:rsidRPr="000621A5">
        <w:rPr>
          <w:rFonts w:eastAsia="Times New Roman"/>
          <w:b/>
          <w:bCs/>
        </w:rPr>
        <w:t>oprovodný progra</w:t>
      </w:r>
      <w:r>
        <w:rPr>
          <w:rFonts w:eastAsia="Times New Roman"/>
          <w:b/>
          <w:bCs/>
        </w:rPr>
        <w:t>m</w:t>
      </w:r>
      <w:r w:rsidRPr="00127B04">
        <w:rPr>
          <w:rFonts w:eastAsia="Times New Roman"/>
          <w:b/>
          <w:bCs/>
          <w:color w:val="538135" w:themeColor="accent6" w:themeShade="BF"/>
        </w:rPr>
        <w:t xml:space="preserve"> Festivalov</w:t>
      </w:r>
      <w:r w:rsidR="001F1DD9">
        <w:rPr>
          <w:rFonts w:eastAsia="Times New Roman"/>
          <w:b/>
          <w:bCs/>
          <w:color w:val="538135" w:themeColor="accent6" w:themeShade="BF"/>
        </w:rPr>
        <w:t>á</w:t>
      </w:r>
      <w:r w:rsidRPr="00127B04">
        <w:rPr>
          <w:rFonts w:eastAsia="Times New Roman"/>
          <w:b/>
          <w:bCs/>
          <w:color w:val="538135" w:themeColor="accent6" w:themeShade="BF"/>
        </w:rPr>
        <w:t xml:space="preserve"> zón</w:t>
      </w:r>
      <w:r w:rsidR="001F1DD9">
        <w:rPr>
          <w:rFonts w:eastAsia="Times New Roman"/>
          <w:b/>
          <w:bCs/>
          <w:color w:val="538135" w:themeColor="accent6" w:themeShade="BF"/>
        </w:rPr>
        <w:t>a</w:t>
      </w:r>
      <w:r w:rsidRPr="001E3471">
        <w:rPr>
          <w:rFonts w:eastAsia="Times New Roman"/>
        </w:rPr>
        <w:t xml:space="preserve"> </w:t>
      </w:r>
      <w:r w:rsidR="001F1DD9">
        <w:rPr>
          <w:rFonts w:eastAsia="Times New Roman"/>
        </w:rPr>
        <w:t xml:space="preserve">nabídne zdarma </w:t>
      </w:r>
      <w:r>
        <w:rPr>
          <w:rFonts w:eastAsia="Times New Roman"/>
        </w:rPr>
        <w:t xml:space="preserve">koncerty, </w:t>
      </w:r>
      <w:r w:rsidR="008535B1">
        <w:rPr>
          <w:rFonts w:eastAsia="Times New Roman"/>
        </w:rPr>
        <w:t xml:space="preserve">hudební pikniky, </w:t>
      </w:r>
      <w:r>
        <w:rPr>
          <w:rFonts w:eastAsia="Times New Roman"/>
        </w:rPr>
        <w:t xml:space="preserve">rozhovory s umělci, výtvarné, pohybové i vzdělávací </w:t>
      </w:r>
      <w:r w:rsidRPr="002F53B5">
        <w:rPr>
          <w:rFonts w:eastAsia="Times New Roman"/>
        </w:rPr>
        <w:t>aktivity</w:t>
      </w:r>
      <w:r w:rsidR="003E0E18" w:rsidRPr="00BD71EB">
        <w:rPr>
          <w:rFonts w:eastAsia="Times New Roman"/>
        </w:rPr>
        <w:t>.</w:t>
      </w:r>
      <w:r w:rsidR="00233306" w:rsidRPr="002F53B5">
        <w:rPr>
          <w:rFonts w:eastAsia="Times New Roman"/>
        </w:rPr>
        <w:t xml:space="preserve"> </w:t>
      </w:r>
      <w:r w:rsidR="008535B1" w:rsidRPr="002F53B5">
        <w:rPr>
          <w:rFonts w:eastAsia="Times New Roman"/>
        </w:rPr>
        <w:t>Nově</w:t>
      </w:r>
      <w:r w:rsidR="008535B1">
        <w:rPr>
          <w:rFonts w:eastAsia="Times New Roman"/>
        </w:rPr>
        <w:t xml:space="preserve"> zónu</w:t>
      </w:r>
      <w:r w:rsidRPr="001E3471">
        <w:rPr>
          <w:rFonts w:eastAsia="Times New Roman"/>
        </w:rPr>
        <w:t xml:space="preserve"> obohatí </w:t>
      </w:r>
      <w:proofErr w:type="spellStart"/>
      <w:r w:rsidRPr="001E3471">
        <w:rPr>
          <w:rFonts w:eastAsia="Times New Roman"/>
        </w:rPr>
        <w:t>Filharmoniště</w:t>
      </w:r>
      <w:proofErr w:type="spellEnd"/>
      <w:r w:rsidRPr="001E3471">
        <w:rPr>
          <w:rFonts w:eastAsia="Times New Roman"/>
        </w:rPr>
        <w:t xml:space="preserve"> </w:t>
      </w:r>
      <w:r w:rsidR="003E0E18">
        <w:rPr>
          <w:rFonts w:eastAsia="Times New Roman"/>
        </w:rPr>
        <w:t>–</w:t>
      </w:r>
      <w:r w:rsidR="00233306">
        <w:rPr>
          <w:rFonts w:eastAsia="Times New Roman"/>
        </w:rPr>
        <w:t xml:space="preserve"> </w:t>
      </w:r>
      <w:r w:rsidR="003E0E18">
        <w:rPr>
          <w:rFonts w:eastAsia="Times New Roman"/>
        </w:rPr>
        <w:t xml:space="preserve">spojení </w:t>
      </w:r>
      <w:r w:rsidRPr="001E3471">
        <w:rPr>
          <w:rFonts w:eastAsia="Times New Roman"/>
        </w:rPr>
        <w:t>klasick</w:t>
      </w:r>
      <w:r w:rsidR="003E0E18">
        <w:rPr>
          <w:rFonts w:eastAsia="Times New Roman"/>
        </w:rPr>
        <w:t>é</w:t>
      </w:r>
      <w:r w:rsidRPr="001E3471">
        <w:rPr>
          <w:rFonts w:eastAsia="Times New Roman"/>
        </w:rPr>
        <w:t xml:space="preserve"> hudb</w:t>
      </w:r>
      <w:r w:rsidR="003E0E18">
        <w:rPr>
          <w:rFonts w:eastAsia="Times New Roman"/>
        </w:rPr>
        <w:t>y a hřiště</w:t>
      </w:r>
      <w:r w:rsidRPr="001E3471">
        <w:rPr>
          <w:rFonts w:eastAsia="Times New Roman"/>
        </w:rPr>
        <w:t xml:space="preserve"> </w:t>
      </w:r>
      <w:r w:rsidR="008535B1">
        <w:rPr>
          <w:rFonts w:eastAsia="Times New Roman"/>
        </w:rPr>
        <w:t xml:space="preserve">určené </w:t>
      </w:r>
      <w:r w:rsidRPr="001E3471">
        <w:rPr>
          <w:rFonts w:eastAsia="Times New Roman"/>
        </w:rPr>
        <w:t>pro rodiče s dětmi, veřejné čtení</w:t>
      </w:r>
      <w:r w:rsidR="008535B1">
        <w:rPr>
          <w:rFonts w:eastAsia="Times New Roman"/>
        </w:rPr>
        <w:t xml:space="preserve">, </w:t>
      </w:r>
      <w:r w:rsidRPr="001E3471">
        <w:rPr>
          <w:rFonts w:eastAsia="Times New Roman"/>
        </w:rPr>
        <w:t>dramaturgické úvody</w:t>
      </w:r>
      <w:r w:rsidR="00B130DF">
        <w:rPr>
          <w:rFonts w:eastAsia="Times New Roman"/>
        </w:rPr>
        <w:t xml:space="preserve"> </w:t>
      </w:r>
      <w:r w:rsidR="008535B1">
        <w:rPr>
          <w:rFonts w:eastAsia="Times New Roman"/>
        </w:rPr>
        <w:t xml:space="preserve">ke koncertům </w:t>
      </w:r>
      <w:r w:rsidR="003E0E18">
        <w:rPr>
          <w:rFonts w:eastAsia="Times New Roman"/>
        </w:rPr>
        <w:t>a další.</w:t>
      </w:r>
    </w:p>
    <w:p w14:paraId="619B7B0E" w14:textId="6871CE43" w:rsidR="007C75B0" w:rsidRDefault="007C75B0" w:rsidP="001E3471">
      <w:pPr>
        <w:ind w:firstLine="708"/>
        <w:jc w:val="both"/>
      </w:pPr>
      <w:r>
        <w:t xml:space="preserve">Festival </w:t>
      </w:r>
      <w:r w:rsidR="00757956">
        <w:t xml:space="preserve">již druhým rokem </w:t>
      </w:r>
      <w:r>
        <w:t>pokračuje v podpoře mladých tanečník</w:t>
      </w:r>
      <w:r w:rsidR="00711C51">
        <w:t>ů</w:t>
      </w:r>
      <w:r>
        <w:t xml:space="preserve"> </w:t>
      </w:r>
      <w:r w:rsidR="00757956">
        <w:t xml:space="preserve">díky </w:t>
      </w:r>
      <w:r w:rsidR="003E0E18" w:rsidRPr="001E3471">
        <w:rPr>
          <w:b/>
          <w:bCs/>
        </w:rPr>
        <w:t xml:space="preserve">Bubeníček </w:t>
      </w:r>
      <w:proofErr w:type="spellStart"/>
      <w:r w:rsidR="003E0E18" w:rsidRPr="001E3471">
        <w:rPr>
          <w:b/>
          <w:bCs/>
        </w:rPr>
        <w:t>Ballet</w:t>
      </w:r>
      <w:proofErr w:type="spellEnd"/>
      <w:r w:rsidR="003E0E18" w:rsidRPr="001E3471">
        <w:rPr>
          <w:b/>
          <w:bCs/>
        </w:rPr>
        <w:t xml:space="preserve"> </w:t>
      </w:r>
      <w:proofErr w:type="spellStart"/>
      <w:r w:rsidRPr="001E3471">
        <w:rPr>
          <w:b/>
          <w:bCs/>
        </w:rPr>
        <w:t>Masterclass</w:t>
      </w:r>
      <w:r w:rsidR="00757956" w:rsidRPr="001E3471">
        <w:rPr>
          <w:b/>
          <w:bCs/>
        </w:rPr>
        <w:t>es</w:t>
      </w:r>
      <w:proofErr w:type="spellEnd"/>
      <w:r w:rsidR="00757956">
        <w:t>. Účastníc</w:t>
      </w:r>
      <w:r w:rsidR="00711C51">
        <w:t>i</w:t>
      </w:r>
      <w:r w:rsidR="00757956">
        <w:t xml:space="preserve"> kurzů se zdokonalují </w:t>
      </w:r>
      <w:r w:rsidR="008535B1">
        <w:t>pod vedením</w:t>
      </w:r>
      <w:r w:rsidR="00757956">
        <w:t xml:space="preserve"> předních evropských baletních tanečníků, se kterými </w:t>
      </w:r>
      <w:r w:rsidR="00CC729A">
        <w:t xml:space="preserve">nakonec </w:t>
      </w:r>
      <w:r w:rsidR="00757956">
        <w:t>vystoupí v choreografii závěrečného koncert</w:t>
      </w:r>
      <w:r w:rsidR="003A06C2">
        <w:t>u</w:t>
      </w:r>
      <w:r w:rsidR="00757956">
        <w:t xml:space="preserve"> festivalu</w:t>
      </w:r>
      <w:r w:rsidR="001F1DD9">
        <w:t xml:space="preserve"> </w:t>
      </w:r>
      <w:r w:rsidR="001F1DD9" w:rsidRPr="001F1DD9">
        <w:rPr>
          <w:b/>
          <w:bCs/>
        </w:rPr>
        <w:t>Shakespeare 460: Rome a Julie</w:t>
      </w:r>
      <w:r w:rsidR="00757956">
        <w:t>.</w:t>
      </w:r>
      <w:r>
        <w:t xml:space="preserve"> </w:t>
      </w:r>
    </w:p>
    <w:p w14:paraId="17B19050" w14:textId="7A4C1065" w:rsidR="00F1536A" w:rsidRDefault="00233306" w:rsidP="001E3471">
      <w:pPr>
        <w:ind w:firstLine="708"/>
        <w:jc w:val="both"/>
      </w:pPr>
      <w:r>
        <w:t xml:space="preserve">Letos </w:t>
      </w:r>
      <w:r w:rsidR="00757956">
        <w:t>poprvé</w:t>
      </w:r>
      <w:r w:rsidR="00347A28">
        <w:t xml:space="preserve"> festival</w:t>
      </w:r>
      <w:r w:rsidR="00757956">
        <w:t xml:space="preserve"> přichází s </w:t>
      </w:r>
      <w:proofErr w:type="spellStart"/>
      <w:r w:rsidR="00347A28" w:rsidRPr="001E3471">
        <w:rPr>
          <w:b/>
          <w:bCs/>
        </w:rPr>
        <w:t>masterclass</w:t>
      </w:r>
      <w:proofErr w:type="spellEnd"/>
      <w:r w:rsidR="00347A28" w:rsidRPr="001E3471">
        <w:rPr>
          <w:b/>
          <w:bCs/>
        </w:rPr>
        <w:t xml:space="preserve"> </w:t>
      </w:r>
      <w:r w:rsidR="00757956">
        <w:rPr>
          <w:b/>
          <w:bCs/>
        </w:rPr>
        <w:t xml:space="preserve">i pro mladé hudebníky. </w:t>
      </w:r>
      <w:r w:rsidR="00757956">
        <w:t>H</w:t>
      </w:r>
      <w:r w:rsidR="00347A28">
        <w:t>ouslistk</w:t>
      </w:r>
      <w:r w:rsidR="00757956">
        <w:t>a</w:t>
      </w:r>
      <w:r w:rsidR="00347A28">
        <w:t xml:space="preserve"> </w:t>
      </w:r>
      <w:r w:rsidR="00347A28" w:rsidRPr="001F1DD9">
        <w:rPr>
          <w:b/>
          <w:bCs/>
        </w:rPr>
        <w:t xml:space="preserve">Ester </w:t>
      </w:r>
      <w:proofErr w:type="spellStart"/>
      <w:r w:rsidR="00347A28" w:rsidRPr="001F1DD9">
        <w:rPr>
          <w:b/>
          <w:bCs/>
        </w:rPr>
        <w:t>Abrami</w:t>
      </w:r>
      <w:proofErr w:type="spellEnd"/>
      <w:r w:rsidR="00757956">
        <w:t xml:space="preserve"> se </w:t>
      </w:r>
      <w:proofErr w:type="gramStart"/>
      <w:r w:rsidR="00757956">
        <w:t>zaměří</w:t>
      </w:r>
      <w:proofErr w:type="gramEnd"/>
      <w:r w:rsidR="00757956">
        <w:t xml:space="preserve"> na </w:t>
      </w:r>
      <w:r w:rsidR="00347A28">
        <w:t>interpretac</w:t>
      </w:r>
      <w:r w:rsidR="00757956">
        <w:t>i</w:t>
      </w:r>
      <w:r w:rsidR="00347A28">
        <w:t xml:space="preserve"> Dvořákova </w:t>
      </w:r>
      <w:r w:rsidR="00BD71EB">
        <w:t xml:space="preserve">Koncertu pro housle a orchestr </w:t>
      </w:r>
      <w:r w:rsidR="00757956">
        <w:t>a moll</w:t>
      </w:r>
      <w:r w:rsidR="00347A28">
        <w:t xml:space="preserve"> a </w:t>
      </w:r>
      <w:r w:rsidR="00757956">
        <w:t>předá své zkušenosti s prezentací klasické hudby a života umělce</w:t>
      </w:r>
      <w:r>
        <w:t xml:space="preserve"> </w:t>
      </w:r>
      <w:r w:rsidR="00757956">
        <w:t>v současném světě digitálních medií a sociálních platforem.</w:t>
      </w:r>
    </w:p>
    <w:p w14:paraId="0E8FA561" w14:textId="77777777" w:rsidR="0034276F" w:rsidRDefault="0034276F" w:rsidP="001E3471">
      <w:pPr>
        <w:jc w:val="both"/>
      </w:pPr>
    </w:p>
    <w:p w14:paraId="1088DE07" w14:textId="1335DEE0" w:rsidR="0034276F" w:rsidRPr="001F1DD9" w:rsidRDefault="0034276F" w:rsidP="001F1DD9">
      <w:pPr>
        <w:spacing w:after="200" w:line="276" w:lineRule="auto"/>
        <w:rPr>
          <w:rFonts w:ascii="Arial" w:hAnsi="Arial" w:cs="Arial"/>
          <w:color w:val="0563C1" w:themeColor="hyperlink"/>
          <w:u w:val="single"/>
        </w:rPr>
      </w:pPr>
      <w:r w:rsidRPr="00947E91">
        <w:rPr>
          <w:rFonts w:ascii="Arial" w:hAnsi="Arial" w:cs="Arial"/>
          <w:b/>
          <w:bCs/>
        </w:rPr>
        <w:t>Fotografie ke stažení:</w:t>
      </w:r>
      <w:r w:rsidRPr="001409BA">
        <w:rPr>
          <w:rFonts w:ascii="Arial" w:hAnsi="Arial" w:cs="Arial"/>
        </w:rPr>
        <w:t xml:space="preserve"> </w:t>
      </w:r>
      <w:hyperlink r:id="rId7" w:history="1">
        <w:r w:rsidR="00BD71EB" w:rsidRPr="009B7D92">
          <w:rPr>
            <w:rStyle w:val="Hyperlink"/>
            <w:rFonts w:ascii="Arial" w:hAnsi="Arial" w:cs="Arial"/>
          </w:rPr>
          <w:t>www.festivalkru</w:t>
        </w:r>
        <w:r w:rsidR="00BD71EB" w:rsidRPr="009B7D92">
          <w:rPr>
            <w:rStyle w:val="Hyperlink"/>
            <w:rFonts w:ascii="Arial" w:hAnsi="Arial" w:cs="Arial"/>
          </w:rPr>
          <w:t>m</w:t>
        </w:r>
        <w:r w:rsidR="00BD71EB" w:rsidRPr="009B7D92">
          <w:rPr>
            <w:rStyle w:val="Hyperlink"/>
            <w:rFonts w:ascii="Arial" w:hAnsi="Arial" w:cs="Arial"/>
          </w:rPr>
          <w:t>lov.cz/g</w:t>
        </w:r>
        <w:r w:rsidR="00BD71EB" w:rsidRPr="009B7D92">
          <w:rPr>
            <w:rStyle w:val="Hyperlink"/>
            <w:rFonts w:ascii="Arial" w:hAnsi="Arial" w:cs="Arial"/>
          </w:rPr>
          <w:t>a</w:t>
        </w:r>
        <w:r w:rsidR="00BD71EB" w:rsidRPr="009B7D92">
          <w:rPr>
            <w:rStyle w:val="Hyperlink"/>
            <w:rFonts w:ascii="Arial" w:hAnsi="Arial" w:cs="Arial"/>
          </w:rPr>
          <w:t>lerie/</w:t>
        </w:r>
      </w:hyperlink>
      <w:r w:rsidR="001F1DD9" w:rsidRPr="001F1DD9">
        <w:t xml:space="preserve"> - </w:t>
      </w:r>
      <w:r w:rsidR="001F1DD9" w:rsidRPr="001F1DD9">
        <w:rPr>
          <w:rFonts w:ascii="Arial" w:hAnsi="Arial" w:cs="Arial"/>
        </w:rPr>
        <w:t xml:space="preserve">připravovaný 33. ročník </w:t>
      </w:r>
      <w:r w:rsidRPr="001F1DD9">
        <w:rPr>
          <w:rFonts w:ascii="Arial" w:hAnsi="Arial" w:cs="Arial"/>
        </w:rPr>
        <w:br/>
      </w:r>
      <w:r w:rsidRPr="001F1DD9">
        <w:rPr>
          <w:rFonts w:ascii="Arial" w:hAnsi="Arial" w:cs="Arial"/>
          <w:b/>
          <w:bCs/>
        </w:rPr>
        <w:t>Odkaz na kompletní program:</w:t>
      </w:r>
      <w:r w:rsidRPr="001F1DD9">
        <w:rPr>
          <w:rFonts w:ascii="Arial" w:hAnsi="Arial" w:cs="Arial"/>
        </w:rPr>
        <w:t xml:space="preserve"> </w:t>
      </w:r>
      <w:hyperlink r:id="rId8" w:history="1">
        <w:r w:rsidRPr="001F1DD9">
          <w:rPr>
            <w:rStyle w:val="Hyperlink"/>
            <w:rFonts w:ascii="Arial" w:hAnsi="Arial" w:cs="Arial"/>
          </w:rPr>
          <w:t>www.festivalkrumlov.cz</w:t>
        </w:r>
      </w:hyperlink>
      <w:r w:rsidRPr="001F1DD9">
        <w:rPr>
          <w:rFonts w:ascii="Arial" w:hAnsi="Arial" w:cs="Arial"/>
        </w:rPr>
        <w:br/>
      </w:r>
      <w:r w:rsidRPr="001F1DD9">
        <w:rPr>
          <w:rFonts w:ascii="Arial" w:hAnsi="Arial" w:cs="Arial"/>
          <w:b/>
          <w:bCs/>
        </w:rPr>
        <w:t>Kontakt:</w:t>
      </w:r>
      <w:r w:rsidRPr="001F1DD9">
        <w:rPr>
          <w:rFonts w:ascii="Arial" w:hAnsi="Arial" w:cs="Arial"/>
        </w:rPr>
        <w:t xml:space="preserve"> </w:t>
      </w:r>
      <w:r w:rsidR="003E1F42" w:rsidRPr="001F1DD9">
        <w:rPr>
          <w:rFonts w:ascii="Arial" w:hAnsi="Arial" w:cs="Arial"/>
        </w:rPr>
        <w:t>Marie Rydlová</w:t>
      </w:r>
      <w:r w:rsidRPr="001F1DD9">
        <w:rPr>
          <w:rFonts w:ascii="Arial" w:hAnsi="Arial" w:cs="Arial"/>
        </w:rPr>
        <w:t xml:space="preserve">, </w:t>
      </w:r>
      <w:hyperlink r:id="rId9" w:history="1">
        <w:r w:rsidRPr="001F1DD9">
          <w:rPr>
            <w:rStyle w:val="Hyperlink"/>
            <w:rFonts w:ascii="Arial" w:hAnsi="Arial" w:cs="Arial"/>
          </w:rPr>
          <w:t>marie@festivalkrumlov.cz</w:t>
        </w:r>
      </w:hyperlink>
      <w:r w:rsidRPr="001F1DD9">
        <w:rPr>
          <w:rFonts w:ascii="Arial" w:hAnsi="Arial" w:cs="Arial"/>
        </w:rPr>
        <w:t>, +420 731 345 836</w:t>
      </w:r>
    </w:p>
    <w:p w14:paraId="14FEDD9F" w14:textId="77777777" w:rsidR="0034276F" w:rsidRDefault="0034276F" w:rsidP="001E3471">
      <w:pPr>
        <w:jc w:val="both"/>
      </w:pPr>
    </w:p>
    <w:p w14:paraId="5BC703E1" w14:textId="77777777" w:rsidR="0034276F" w:rsidRDefault="0034276F" w:rsidP="001E3471">
      <w:pPr>
        <w:jc w:val="both"/>
      </w:pPr>
    </w:p>
    <w:p w14:paraId="6B6D8147" w14:textId="77777777" w:rsidR="00F16F21" w:rsidRPr="00F1663D" w:rsidRDefault="00F16F21" w:rsidP="001E3471">
      <w:pPr>
        <w:jc w:val="both"/>
      </w:pPr>
    </w:p>
    <w:sectPr w:rsidR="00F16F21" w:rsidRPr="00F1663D" w:rsidSect="00B334A2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059F3"/>
    <w:multiLevelType w:val="hybridMultilevel"/>
    <w:tmpl w:val="3D183284"/>
    <w:lvl w:ilvl="0" w:tplc="44562B16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77B8F"/>
    <w:multiLevelType w:val="hybridMultilevel"/>
    <w:tmpl w:val="D54C4932"/>
    <w:lvl w:ilvl="0" w:tplc="27E0361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0563C1" w:themeColor="hyperlink"/>
        <w:u w:val="single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87587">
    <w:abstractNumId w:val="1"/>
  </w:num>
  <w:num w:numId="2" w16cid:durableId="47001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Tc3MDMxsjQ1NjNU0lEKTi0uzszPAykwrAUAjY4N6CwAAAA="/>
  </w:docVars>
  <w:rsids>
    <w:rsidRoot w:val="00865B2E"/>
    <w:rsid w:val="00024AD5"/>
    <w:rsid w:val="000820E2"/>
    <w:rsid w:val="000A2D57"/>
    <w:rsid w:val="000A4973"/>
    <w:rsid w:val="000C7955"/>
    <w:rsid w:val="000E477B"/>
    <w:rsid w:val="001523B9"/>
    <w:rsid w:val="00153E2A"/>
    <w:rsid w:val="00180886"/>
    <w:rsid w:val="001B146D"/>
    <w:rsid w:val="001C4DFA"/>
    <w:rsid w:val="001E02E3"/>
    <w:rsid w:val="001E3471"/>
    <w:rsid w:val="001F1DD9"/>
    <w:rsid w:val="001F3404"/>
    <w:rsid w:val="00233306"/>
    <w:rsid w:val="0023630F"/>
    <w:rsid w:val="00237017"/>
    <w:rsid w:val="00243684"/>
    <w:rsid w:val="00266B52"/>
    <w:rsid w:val="002A0B5C"/>
    <w:rsid w:val="002F53B5"/>
    <w:rsid w:val="002F7E16"/>
    <w:rsid w:val="00332EF4"/>
    <w:rsid w:val="0034276F"/>
    <w:rsid w:val="00346C3A"/>
    <w:rsid w:val="00347A28"/>
    <w:rsid w:val="003652BC"/>
    <w:rsid w:val="00386A5A"/>
    <w:rsid w:val="003A06C2"/>
    <w:rsid w:val="003A60C6"/>
    <w:rsid w:val="003C060B"/>
    <w:rsid w:val="003E0E18"/>
    <w:rsid w:val="003E1F42"/>
    <w:rsid w:val="003E440C"/>
    <w:rsid w:val="00401587"/>
    <w:rsid w:val="00421333"/>
    <w:rsid w:val="004515B1"/>
    <w:rsid w:val="00456962"/>
    <w:rsid w:val="0046694A"/>
    <w:rsid w:val="00480881"/>
    <w:rsid w:val="004B24CA"/>
    <w:rsid w:val="004E76AF"/>
    <w:rsid w:val="004F794E"/>
    <w:rsid w:val="00500E6B"/>
    <w:rsid w:val="00525B3C"/>
    <w:rsid w:val="00532CD9"/>
    <w:rsid w:val="005526F5"/>
    <w:rsid w:val="005548DE"/>
    <w:rsid w:val="0055561F"/>
    <w:rsid w:val="005A31F0"/>
    <w:rsid w:val="005F00BE"/>
    <w:rsid w:val="006071DD"/>
    <w:rsid w:val="00621811"/>
    <w:rsid w:val="006A3820"/>
    <w:rsid w:val="006A715C"/>
    <w:rsid w:val="006D69CA"/>
    <w:rsid w:val="00701958"/>
    <w:rsid w:val="00701FB3"/>
    <w:rsid w:val="00711C51"/>
    <w:rsid w:val="00741993"/>
    <w:rsid w:val="00757956"/>
    <w:rsid w:val="0078021B"/>
    <w:rsid w:val="00781132"/>
    <w:rsid w:val="00784980"/>
    <w:rsid w:val="007A09D6"/>
    <w:rsid w:val="007A341B"/>
    <w:rsid w:val="007C75B0"/>
    <w:rsid w:val="007D3AF3"/>
    <w:rsid w:val="00840221"/>
    <w:rsid w:val="00852FED"/>
    <w:rsid w:val="008535B1"/>
    <w:rsid w:val="00865B2E"/>
    <w:rsid w:val="00896EC4"/>
    <w:rsid w:val="008A3C0A"/>
    <w:rsid w:val="008D2AA8"/>
    <w:rsid w:val="008D7EF2"/>
    <w:rsid w:val="008E3A09"/>
    <w:rsid w:val="008F15C8"/>
    <w:rsid w:val="0095273B"/>
    <w:rsid w:val="0096450B"/>
    <w:rsid w:val="00965E92"/>
    <w:rsid w:val="00A4242C"/>
    <w:rsid w:val="00A43D47"/>
    <w:rsid w:val="00A93DC6"/>
    <w:rsid w:val="00A96C4D"/>
    <w:rsid w:val="00B130DF"/>
    <w:rsid w:val="00B26094"/>
    <w:rsid w:val="00B334A2"/>
    <w:rsid w:val="00B653D8"/>
    <w:rsid w:val="00B863DD"/>
    <w:rsid w:val="00BD71EB"/>
    <w:rsid w:val="00BE754F"/>
    <w:rsid w:val="00C16A47"/>
    <w:rsid w:val="00C31534"/>
    <w:rsid w:val="00C46772"/>
    <w:rsid w:val="00C73205"/>
    <w:rsid w:val="00CC729A"/>
    <w:rsid w:val="00CD048A"/>
    <w:rsid w:val="00CE538F"/>
    <w:rsid w:val="00D44D70"/>
    <w:rsid w:val="00D7623C"/>
    <w:rsid w:val="00DB1B50"/>
    <w:rsid w:val="00DF6D36"/>
    <w:rsid w:val="00E0444B"/>
    <w:rsid w:val="00E05BF7"/>
    <w:rsid w:val="00E85A0A"/>
    <w:rsid w:val="00E90BBE"/>
    <w:rsid w:val="00E96416"/>
    <w:rsid w:val="00ED5982"/>
    <w:rsid w:val="00F1536A"/>
    <w:rsid w:val="00F1663D"/>
    <w:rsid w:val="00F16F21"/>
    <w:rsid w:val="00F23D99"/>
    <w:rsid w:val="00FE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9EA9AD"/>
  <w15:chartTrackingRefBased/>
  <w15:docId w15:val="{299840B4-F754-45F9-8B26-B207D024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5B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5B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5B2E"/>
    <w:rPr>
      <w:color w:val="954F72" w:themeColor="followedHyperlink"/>
      <w:u w:val="single"/>
    </w:rPr>
  </w:style>
  <w:style w:type="character" w:customStyle="1" w:styleId="oypena">
    <w:name w:val="oypena"/>
    <w:basedOn w:val="DefaultParagraphFont"/>
    <w:rsid w:val="0096450B"/>
  </w:style>
  <w:style w:type="paragraph" w:styleId="Revision">
    <w:name w:val="Revision"/>
    <w:hidden/>
    <w:uiPriority w:val="99"/>
    <w:semiHidden/>
    <w:rsid w:val="00B334A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F1D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estivalkrumlov.cz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estivalkrumlov.cz/galeri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estivalkrumlov.cz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rie@festivalkrumlov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7</Words>
  <Characters>4873</Characters>
  <Application>Microsoft Office Word</Application>
  <DocSecurity>0</DocSecurity>
  <Lines>68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stival Krumlov</dc:creator>
  <cp:keywords/>
  <dc:description/>
  <cp:lastModifiedBy>Mája Rydlová</cp:lastModifiedBy>
  <cp:revision>2</cp:revision>
  <cp:lastPrinted>2023-12-01T09:22:00Z</cp:lastPrinted>
  <dcterms:created xsi:type="dcterms:W3CDTF">2023-12-06T10:43:00Z</dcterms:created>
  <dcterms:modified xsi:type="dcterms:W3CDTF">2023-12-0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6a0388-f1c6-4519-a07e-ccadab3458b6</vt:lpwstr>
  </property>
</Properties>
</file>